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9641B3" w14:textId="0C4F1D70" w:rsidR="00602BE9" w:rsidRPr="00AE7239" w:rsidRDefault="00602BE9" w:rsidP="00D05ED6">
      <w:pPr>
        <w:pStyle w:val="Heading1"/>
        <w:spacing w:line="360" w:lineRule="auto"/>
        <w:jc w:val="both"/>
        <w:rPr>
          <w:rFonts w:ascii="Poppins" w:eastAsia="Calibri" w:hAnsi="Poppins" w:cs="Poppins"/>
          <w:sz w:val="20"/>
          <w:szCs w:val="20"/>
        </w:rPr>
      </w:pPr>
      <w:r w:rsidRPr="00AE7239">
        <w:rPr>
          <w:rFonts w:ascii="Poppins" w:eastAsia="Calibri" w:hAnsi="Poppins" w:cs="Poppins"/>
          <w:sz w:val="20"/>
          <w:szCs w:val="20"/>
        </w:rPr>
        <w:t xml:space="preserve">POST:  </w:t>
      </w:r>
      <w:r w:rsidRPr="00AE7239">
        <w:rPr>
          <w:rFonts w:ascii="Poppins" w:eastAsia="Calibri" w:hAnsi="Poppins" w:cs="Poppins"/>
          <w:sz w:val="20"/>
          <w:szCs w:val="20"/>
        </w:rPr>
        <w:tab/>
      </w:r>
      <w:r w:rsidRPr="00AE7239">
        <w:rPr>
          <w:rFonts w:ascii="Poppins" w:eastAsia="Calibri" w:hAnsi="Poppins" w:cs="Poppins"/>
          <w:sz w:val="20"/>
          <w:szCs w:val="20"/>
        </w:rPr>
        <w:tab/>
      </w:r>
      <w:r w:rsidRPr="00AE7239">
        <w:rPr>
          <w:rFonts w:ascii="Poppins" w:hAnsi="Poppins" w:cs="Poppins"/>
          <w:sz w:val="20"/>
          <w:szCs w:val="20"/>
        </w:rPr>
        <w:tab/>
      </w:r>
      <w:r w:rsidR="00D05ED6">
        <w:rPr>
          <w:rFonts w:ascii="Poppins" w:hAnsi="Poppins" w:cs="Poppins"/>
          <w:sz w:val="20"/>
          <w:szCs w:val="20"/>
        </w:rPr>
        <w:tab/>
      </w:r>
      <w:r w:rsidR="00446F82" w:rsidRPr="00AE7239">
        <w:rPr>
          <w:rFonts w:ascii="Poppins" w:eastAsia="Calibri" w:hAnsi="Poppins" w:cs="Poppins"/>
          <w:sz w:val="20"/>
          <w:szCs w:val="20"/>
        </w:rPr>
        <w:t>Crisis Support Worker</w:t>
      </w:r>
      <w:r w:rsidR="002E3B11">
        <w:rPr>
          <w:rFonts w:ascii="Poppins" w:eastAsia="Calibri" w:hAnsi="Poppins" w:cs="Poppins"/>
          <w:sz w:val="20"/>
          <w:szCs w:val="20"/>
        </w:rPr>
        <w:t xml:space="preserve"> </w:t>
      </w:r>
      <w:r w:rsidR="002E3B11" w:rsidRPr="002E3B11">
        <w:rPr>
          <w:rFonts w:ascii="Poppins" w:eastAsia="Calibri" w:hAnsi="Poppins" w:cs="Poppins"/>
          <w:sz w:val="20"/>
          <w:szCs w:val="20"/>
        </w:rPr>
        <w:t>(Maternity cover)</w:t>
      </w:r>
    </w:p>
    <w:p w14:paraId="3A3E0505" w14:textId="1B8C9E80" w:rsidR="00602BE9" w:rsidRPr="00AE7239" w:rsidRDefault="00602BE9" w:rsidP="00D05ED6">
      <w:pPr>
        <w:spacing w:after="0" w:line="360" w:lineRule="auto"/>
        <w:ind w:left="2880" w:hanging="2880"/>
        <w:jc w:val="both"/>
        <w:rPr>
          <w:rFonts w:ascii="Poppins" w:hAnsi="Poppins" w:cs="Poppins"/>
          <w:b/>
          <w:bCs/>
          <w:sz w:val="20"/>
          <w:szCs w:val="20"/>
        </w:rPr>
      </w:pPr>
      <w:r w:rsidRPr="00AE7239">
        <w:rPr>
          <w:rFonts w:ascii="Poppins" w:hAnsi="Poppins" w:cs="Poppins"/>
          <w:b/>
          <w:bCs/>
          <w:sz w:val="20"/>
          <w:szCs w:val="20"/>
        </w:rPr>
        <w:t xml:space="preserve">LOCATION: </w:t>
      </w:r>
      <w:r w:rsidRPr="00AE7239">
        <w:rPr>
          <w:rFonts w:ascii="Poppins" w:hAnsi="Poppins" w:cs="Poppins"/>
          <w:b/>
          <w:bCs/>
          <w:sz w:val="20"/>
          <w:szCs w:val="20"/>
        </w:rPr>
        <w:tab/>
      </w:r>
      <w:r w:rsidR="004C7883" w:rsidRPr="00AE7239">
        <w:rPr>
          <w:rFonts w:ascii="Poppins" w:hAnsi="Poppins" w:cs="Poppins"/>
          <w:b/>
          <w:bCs/>
          <w:sz w:val="20"/>
          <w:szCs w:val="20"/>
        </w:rPr>
        <w:t>Central Hall, Keighley</w:t>
      </w:r>
      <w:r w:rsidR="00072042">
        <w:rPr>
          <w:rFonts w:ascii="Poppins" w:hAnsi="Poppins" w:cs="Poppins"/>
          <w:b/>
          <w:bCs/>
          <w:sz w:val="20"/>
          <w:szCs w:val="20"/>
        </w:rPr>
        <w:t xml:space="preserve"> </w:t>
      </w:r>
    </w:p>
    <w:p w14:paraId="26731768" w14:textId="70FB8B2E" w:rsidR="00950B63" w:rsidRPr="00AE7239" w:rsidRDefault="00950B63" w:rsidP="00D05ED6">
      <w:pPr>
        <w:spacing w:after="0" w:line="360" w:lineRule="auto"/>
        <w:jc w:val="both"/>
        <w:rPr>
          <w:rFonts w:ascii="Poppins" w:hAnsi="Poppins" w:cs="Poppins"/>
          <w:b/>
          <w:bCs/>
          <w:sz w:val="20"/>
          <w:szCs w:val="20"/>
        </w:rPr>
      </w:pPr>
      <w:r w:rsidRPr="00AE7239">
        <w:rPr>
          <w:rFonts w:ascii="Poppins" w:hAnsi="Poppins" w:cs="Poppins"/>
          <w:b/>
          <w:bCs/>
          <w:sz w:val="20"/>
          <w:szCs w:val="20"/>
        </w:rPr>
        <w:t>GRADE</w:t>
      </w:r>
      <w:r w:rsidR="2955A978" w:rsidRPr="00AE7239">
        <w:rPr>
          <w:rFonts w:ascii="Poppins" w:hAnsi="Poppins" w:cs="Poppins"/>
          <w:b/>
          <w:bCs/>
          <w:sz w:val="20"/>
          <w:szCs w:val="20"/>
        </w:rPr>
        <w:t xml:space="preserve"> /</w:t>
      </w:r>
      <w:r w:rsidR="51E1663A" w:rsidRPr="00AE7239">
        <w:rPr>
          <w:rFonts w:ascii="Poppins" w:hAnsi="Poppins" w:cs="Poppins"/>
          <w:b/>
          <w:bCs/>
          <w:sz w:val="20"/>
          <w:szCs w:val="20"/>
        </w:rPr>
        <w:t xml:space="preserve"> SALARY</w:t>
      </w:r>
      <w:r w:rsidRPr="00AE7239">
        <w:rPr>
          <w:rFonts w:ascii="Poppins" w:hAnsi="Poppins" w:cs="Poppins"/>
          <w:b/>
          <w:bCs/>
          <w:sz w:val="20"/>
          <w:szCs w:val="20"/>
        </w:rPr>
        <w:t>:</w:t>
      </w:r>
      <w:r w:rsidRPr="00AE7239">
        <w:rPr>
          <w:rFonts w:ascii="Poppins" w:hAnsi="Poppins" w:cs="Poppins"/>
          <w:sz w:val="20"/>
          <w:szCs w:val="20"/>
        </w:rPr>
        <w:tab/>
      </w:r>
      <w:r w:rsidRPr="00AE7239">
        <w:rPr>
          <w:rFonts w:ascii="Poppins" w:hAnsi="Poppins" w:cs="Poppins"/>
          <w:sz w:val="20"/>
          <w:szCs w:val="20"/>
        </w:rPr>
        <w:tab/>
      </w:r>
      <w:r w:rsidR="004642BA" w:rsidRPr="00AE7239">
        <w:rPr>
          <w:rFonts w:ascii="Poppins" w:hAnsi="Poppins" w:cs="Poppins"/>
          <w:b/>
          <w:bCs/>
          <w:sz w:val="20"/>
          <w:szCs w:val="20"/>
        </w:rPr>
        <w:t>D</w:t>
      </w:r>
      <w:r w:rsidR="007379D0">
        <w:rPr>
          <w:rFonts w:ascii="Poppins" w:hAnsi="Poppins" w:cs="Poppins"/>
          <w:b/>
          <w:bCs/>
          <w:sz w:val="20"/>
          <w:szCs w:val="20"/>
        </w:rPr>
        <w:t>1</w:t>
      </w:r>
      <w:r w:rsidR="00891607" w:rsidRPr="00AE7239">
        <w:rPr>
          <w:rFonts w:ascii="Poppins" w:hAnsi="Poppins" w:cs="Poppins"/>
          <w:b/>
          <w:bCs/>
          <w:sz w:val="20"/>
          <w:szCs w:val="20"/>
        </w:rPr>
        <w:t xml:space="preserve"> £</w:t>
      </w:r>
      <w:r w:rsidR="004642BA" w:rsidRPr="00AE7239">
        <w:rPr>
          <w:rFonts w:ascii="Poppins" w:hAnsi="Poppins" w:cs="Poppins"/>
          <w:b/>
          <w:bCs/>
          <w:sz w:val="20"/>
          <w:szCs w:val="20"/>
        </w:rPr>
        <w:t>2</w:t>
      </w:r>
      <w:r w:rsidR="00533AEA">
        <w:rPr>
          <w:rFonts w:ascii="Poppins" w:hAnsi="Poppins" w:cs="Poppins"/>
          <w:b/>
          <w:bCs/>
          <w:sz w:val="20"/>
          <w:szCs w:val="20"/>
        </w:rPr>
        <w:t>7</w:t>
      </w:r>
      <w:r w:rsidR="007345AF">
        <w:rPr>
          <w:rFonts w:ascii="Poppins" w:hAnsi="Poppins" w:cs="Poppins"/>
          <w:b/>
          <w:bCs/>
          <w:sz w:val="20"/>
          <w:szCs w:val="20"/>
        </w:rPr>
        <w:t>,294.18</w:t>
      </w:r>
      <w:r w:rsidR="00F838F0" w:rsidRPr="00AE7239">
        <w:rPr>
          <w:rFonts w:ascii="Poppins" w:hAnsi="Poppins" w:cs="Poppins"/>
          <w:b/>
          <w:bCs/>
          <w:sz w:val="20"/>
          <w:szCs w:val="20"/>
        </w:rPr>
        <w:t xml:space="preserve"> FTE per annum</w:t>
      </w:r>
      <w:r w:rsidR="00891607" w:rsidRPr="00AE7239">
        <w:rPr>
          <w:rFonts w:ascii="Poppins" w:hAnsi="Poppins" w:cs="Poppins"/>
          <w:b/>
          <w:bCs/>
          <w:sz w:val="20"/>
          <w:szCs w:val="20"/>
        </w:rPr>
        <w:t xml:space="preserve"> </w:t>
      </w:r>
    </w:p>
    <w:p w14:paraId="4405BB6A" w14:textId="77777777" w:rsidR="002E3B11" w:rsidRPr="002E3B11" w:rsidRDefault="00E3576B" w:rsidP="002E3B11">
      <w:pPr>
        <w:spacing w:after="0" w:line="360" w:lineRule="auto"/>
        <w:ind w:left="2835" w:hanging="2880"/>
        <w:rPr>
          <w:rFonts w:ascii="Poppins" w:hAnsi="Poppins" w:cs="Poppins"/>
          <w:b/>
          <w:bCs/>
          <w:sz w:val="20"/>
          <w:szCs w:val="20"/>
        </w:rPr>
      </w:pPr>
      <w:r>
        <w:rPr>
          <w:rFonts w:ascii="Poppins" w:hAnsi="Poppins" w:cs="Poppins"/>
          <w:b/>
          <w:bCs/>
          <w:sz w:val="20"/>
          <w:szCs w:val="20"/>
        </w:rPr>
        <w:t xml:space="preserve">Shifts available: </w:t>
      </w:r>
      <w:r w:rsidR="005E2628">
        <w:rPr>
          <w:rFonts w:ascii="Poppins" w:hAnsi="Poppins" w:cs="Poppins"/>
          <w:b/>
          <w:bCs/>
          <w:sz w:val="20"/>
          <w:szCs w:val="20"/>
        </w:rPr>
        <w:tab/>
      </w:r>
      <w:r w:rsidR="002E3B11" w:rsidRPr="002E3B11">
        <w:rPr>
          <w:rFonts w:ascii="Poppins" w:hAnsi="Poppins" w:cs="Poppins"/>
          <w:b/>
          <w:bCs/>
          <w:sz w:val="20"/>
          <w:szCs w:val="20"/>
        </w:rPr>
        <w:t>Tuesday 11:30am to 2:30pm (working from home)</w:t>
      </w:r>
    </w:p>
    <w:p w14:paraId="5E77A43B" w14:textId="7BD88ACB" w:rsidR="002E3B11" w:rsidRDefault="002E3B11" w:rsidP="002E3B11">
      <w:pPr>
        <w:spacing w:after="0" w:line="360" w:lineRule="auto"/>
        <w:ind w:left="2835" w:hanging="2880"/>
        <w:rPr>
          <w:rFonts w:ascii="Poppins" w:hAnsi="Poppins" w:cs="Poppins"/>
          <w:b/>
          <w:bCs/>
          <w:sz w:val="20"/>
          <w:szCs w:val="20"/>
        </w:rPr>
      </w:pPr>
      <w:r w:rsidRPr="002E3B11">
        <w:rPr>
          <w:rFonts w:ascii="Poppins" w:hAnsi="Poppins" w:cs="Poppins"/>
          <w:b/>
          <w:bCs/>
          <w:sz w:val="20"/>
          <w:szCs w:val="20"/>
        </w:rPr>
        <w:t xml:space="preserve">     </w:t>
      </w:r>
      <w:r>
        <w:rPr>
          <w:rFonts w:ascii="Poppins" w:hAnsi="Poppins" w:cs="Poppins"/>
          <w:b/>
          <w:bCs/>
          <w:sz w:val="20"/>
          <w:szCs w:val="20"/>
        </w:rPr>
        <w:tab/>
      </w:r>
      <w:r w:rsidRPr="002E3B11">
        <w:rPr>
          <w:rFonts w:ascii="Poppins" w:hAnsi="Poppins" w:cs="Poppins"/>
          <w:b/>
          <w:bCs/>
          <w:sz w:val="20"/>
          <w:szCs w:val="20"/>
        </w:rPr>
        <w:t xml:space="preserve">Saturday </w:t>
      </w:r>
      <w:r w:rsidR="00FD299D">
        <w:rPr>
          <w:rFonts w:ascii="Poppins" w:hAnsi="Poppins" w:cs="Poppins"/>
          <w:b/>
          <w:bCs/>
          <w:sz w:val="20"/>
          <w:szCs w:val="20"/>
        </w:rPr>
        <w:t xml:space="preserve">and Sunday </w:t>
      </w:r>
      <w:r w:rsidRPr="002E3B11">
        <w:rPr>
          <w:rFonts w:ascii="Poppins" w:hAnsi="Poppins" w:cs="Poppins"/>
          <w:b/>
          <w:bCs/>
          <w:sz w:val="20"/>
          <w:szCs w:val="20"/>
        </w:rPr>
        <w:t xml:space="preserve">17:00pm to 10:00pm </w:t>
      </w:r>
    </w:p>
    <w:p w14:paraId="09209D61" w14:textId="77777777" w:rsidR="003D5205" w:rsidRPr="003D5205" w:rsidRDefault="00FD299D" w:rsidP="003D5205">
      <w:pPr>
        <w:spacing w:after="0" w:line="360" w:lineRule="auto"/>
        <w:ind w:left="2835" w:hanging="2880"/>
        <w:rPr>
          <w:rFonts w:ascii="Poppins" w:hAnsi="Poppins" w:cs="Poppins"/>
          <w:b/>
          <w:bCs/>
          <w:sz w:val="20"/>
          <w:szCs w:val="20"/>
        </w:rPr>
      </w:pPr>
      <w:r>
        <w:rPr>
          <w:rFonts w:ascii="Poppins" w:hAnsi="Poppins" w:cs="Poppins"/>
          <w:b/>
          <w:bCs/>
          <w:sz w:val="20"/>
          <w:szCs w:val="20"/>
        </w:rPr>
        <w:t xml:space="preserve">DURATION: </w:t>
      </w:r>
      <w:r w:rsidR="003D5205">
        <w:rPr>
          <w:rFonts w:ascii="Poppins" w:hAnsi="Poppins" w:cs="Poppins"/>
          <w:b/>
          <w:bCs/>
          <w:sz w:val="20"/>
          <w:szCs w:val="20"/>
        </w:rPr>
        <w:tab/>
      </w:r>
      <w:r w:rsidR="003D5205" w:rsidRPr="003D5205">
        <w:rPr>
          <w:rFonts w:ascii="Poppins" w:hAnsi="Poppins" w:cs="Poppins"/>
          <w:b/>
          <w:bCs/>
          <w:sz w:val="20"/>
          <w:szCs w:val="20"/>
        </w:rPr>
        <w:t>Fixed term maternity cover to January 2027</w:t>
      </w:r>
    </w:p>
    <w:p w14:paraId="6A1108DA" w14:textId="2EE44F77" w:rsidR="00D1402E" w:rsidRPr="00AE7239" w:rsidRDefault="00D1402E" w:rsidP="002E3B11">
      <w:pPr>
        <w:spacing w:after="0" w:line="360" w:lineRule="auto"/>
        <w:ind w:left="2835" w:hanging="2880"/>
        <w:rPr>
          <w:rFonts w:ascii="Poppins" w:hAnsi="Poppins" w:cs="Poppins"/>
          <w:b/>
          <w:bCs/>
          <w:sz w:val="20"/>
          <w:szCs w:val="20"/>
        </w:rPr>
      </w:pPr>
      <w:r w:rsidRPr="00AE7239">
        <w:rPr>
          <w:rFonts w:ascii="Poppins" w:hAnsi="Poppins" w:cs="Poppins"/>
          <w:b/>
          <w:bCs/>
          <w:sz w:val="20"/>
          <w:szCs w:val="20"/>
        </w:rPr>
        <w:t xml:space="preserve">ACCOUNTABLE TO: </w:t>
      </w:r>
      <w:r w:rsidRPr="00AE7239">
        <w:rPr>
          <w:rFonts w:ascii="Poppins" w:hAnsi="Poppins" w:cs="Poppins"/>
          <w:sz w:val="20"/>
          <w:szCs w:val="20"/>
        </w:rPr>
        <w:tab/>
      </w:r>
      <w:r w:rsidR="007B3710" w:rsidRPr="00AE7239">
        <w:rPr>
          <w:rFonts w:ascii="Poppins" w:hAnsi="Poppins" w:cs="Poppins"/>
          <w:b/>
          <w:bCs/>
          <w:sz w:val="20"/>
          <w:szCs w:val="20"/>
        </w:rPr>
        <w:t>Service Lead Safe Spaces</w:t>
      </w:r>
    </w:p>
    <w:p w14:paraId="33719DBB" w14:textId="3E20E5FB" w:rsidR="00DC07DC" w:rsidRPr="00AE7239" w:rsidRDefault="00421DF9" w:rsidP="00D05ED6">
      <w:pPr>
        <w:spacing w:after="0"/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</w:pPr>
      <w:r w:rsidRPr="00AE7239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>Purpose of the Job:</w:t>
      </w:r>
    </w:p>
    <w:p w14:paraId="68312FCB" w14:textId="25781B11" w:rsidR="00B737FF" w:rsidRPr="00AE7239" w:rsidRDefault="00CF4669" w:rsidP="00D05ED6">
      <w:pPr>
        <w:spacing w:after="0"/>
        <w:rPr>
          <w:rStyle w:val="eop"/>
          <w:rFonts w:ascii="Poppins" w:eastAsia="Times New Roman" w:hAnsi="Poppins" w:cs="Poppins"/>
          <w:sz w:val="20"/>
          <w:szCs w:val="20"/>
          <w:lang w:eastAsia="en-GB"/>
        </w:rPr>
      </w:pPr>
      <w:r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You will deliver one-to-one crisis support to clients face to face or over the telephone. </w:t>
      </w:r>
      <w:r w:rsidR="00293DC8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Safe Spaces </w:t>
      </w:r>
      <w:r w:rsidR="00616756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is a </w:t>
      </w:r>
      <w:r w:rsidR="00293DC8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non-clinical, supportive environment designed to help people in crisis stay safe, work through and understand their feelings, and then </w:t>
      </w:r>
      <w:r w:rsidR="00616756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>help</w:t>
      </w:r>
      <w:r w:rsidR="00293DC8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them to access the support they need going forward</w:t>
      </w:r>
      <w:r w:rsidR="00136912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. </w:t>
      </w:r>
    </w:p>
    <w:p w14:paraId="698A6B2E" w14:textId="77777777" w:rsidR="00CF4669" w:rsidRPr="00AE7239" w:rsidRDefault="00CF4669" w:rsidP="00FC0CE2">
      <w:pPr>
        <w:spacing w:after="0"/>
        <w:rPr>
          <w:rStyle w:val="eop"/>
          <w:rFonts w:ascii="Poppins" w:eastAsia="Times New Roman" w:hAnsi="Poppins" w:cs="Poppins"/>
          <w:sz w:val="20"/>
          <w:szCs w:val="20"/>
          <w:lang w:eastAsia="en-GB"/>
        </w:rPr>
      </w:pPr>
    </w:p>
    <w:p w14:paraId="2F9565AA" w14:textId="309FE152" w:rsidR="00C464FB" w:rsidRPr="00AE7239" w:rsidRDefault="003D3EB6" w:rsidP="00D05ED6">
      <w:pPr>
        <w:spacing w:after="0" w:line="240" w:lineRule="auto"/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</w:pPr>
      <w:r w:rsidRPr="00AE7239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>Main Duties</w:t>
      </w:r>
      <w:r w:rsidR="60D25D63" w:rsidRPr="00AE7239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>:</w:t>
      </w:r>
      <w:r w:rsidR="00690618" w:rsidRPr="00AE7239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 xml:space="preserve"> </w:t>
      </w:r>
    </w:p>
    <w:p w14:paraId="59BD3F59" w14:textId="30B99230" w:rsidR="004E59EF" w:rsidRPr="00AE7239" w:rsidRDefault="00320F29" w:rsidP="00D35CE0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Deliver one to one support sessions to people in mental health </w:t>
      </w:r>
      <w:r w:rsidR="004E59EF" w:rsidRPr="00AE7239">
        <w:rPr>
          <w:rStyle w:val="eop"/>
          <w:rFonts w:ascii="Poppins" w:hAnsi="Poppins" w:cs="Poppins"/>
          <w:sz w:val="20"/>
          <w:szCs w:val="20"/>
        </w:rPr>
        <w:t>crisis.</w:t>
      </w:r>
      <w:r w:rsidR="00602361" w:rsidRPr="00AE7239">
        <w:rPr>
          <w:rStyle w:val="eop"/>
          <w:rFonts w:ascii="Poppins" w:hAnsi="Poppins" w:cs="Poppins"/>
          <w:sz w:val="20"/>
          <w:szCs w:val="20"/>
        </w:rPr>
        <w:t xml:space="preserve"> </w:t>
      </w:r>
    </w:p>
    <w:p w14:paraId="3B801EC1" w14:textId="6B8C1A0C" w:rsidR="0089752C" w:rsidRPr="00AE7239" w:rsidRDefault="004E59EF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Deliver support in a</w:t>
      </w:r>
      <w:r w:rsidR="0089752C" w:rsidRPr="00AE7239">
        <w:rPr>
          <w:rStyle w:val="eop"/>
          <w:rFonts w:ascii="Poppins" w:hAnsi="Poppins" w:cs="Poppins"/>
          <w:sz w:val="20"/>
          <w:szCs w:val="20"/>
        </w:rPr>
        <w:t xml:space="preserve"> recovery-focused and person-centred way, which builds confidence and helps people to move forward.</w:t>
      </w:r>
    </w:p>
    <w:p w14:paraId="11FB9F7C" w14:textId="662A23D0" w:rsidR="004E59EF" w:rsidRPr="00AE7239" w:rsidRDefault="004E59EF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Manage referrals</w:t>
      </w:r>
      <w:r w:rsidR="00C07667" w:rsidRPr="00AE7239">
        <w:rPr>
          <w:rStyle w:val="eop"/>
          <w:rFonts w:ascii="Poppins" w:hAnsi="Poppins" w:cs="Poppins"/>
          <w:sz w:val="20"/>
          <w:szCs w:val="20"/>
        </w:rPr>
        <w:t xml:space="preserve">, </w:t>
      </w:r>
      <w:r w:rsidRPr="00AE7239">
        <w:rPr>
          <w:rStyle w:val="eop"/>
          <w:rFonts w:ascii="Poppins" w:hAnsi="Poppins" w:cs="Poppins"/>
          <w:sz w:val="20"/>
          <w:szCs w:val="20"/>
        </w:rPr>
        <w:t>book appointments</w:t>
      </w:r>
      <w:r w:rsidR="00C07667" w:rsidRPr="00AE7239">
        <w:rPr>
          <w:rStyle w:val="eop"/>
          <w:rFonts w:ascii="Poppins" w:hAnsi="Poppins" w:cs="Poppins"/>
          <w:sz w:val="20"/>
          <w:szCs w:val="20"/>
        </w:rPr>
        <w:t xml:space="preserve"> and c</w:t>
      </w:r>
      <w:r w:rsidRPr="00AE7239">
        <w:rPr>
          <w:rStyle w:val="eop"/>
          <w:rFonts w:ascii="Poppins" w:hAnsi="Poppins" w:cs="Poppins"/>
          <w:sz w:val="20"/>
          <w:szCs w:val="20"/>
        </w:rPr>
        <w:t xml:space="preserve">onduct follow up calls after crisis </w:t>
      </w:r>
      <w:r w:rsidR="00896B64" w:rsidRPr="00AE7239">
        <w:rPr>
          <w:rStyle w:val="eop"/>
          <w:rFonts w:ascii="Poppins" w:hAnsi="Poppins" w:cs="Poppins"/>
          <w:sz w:val="20"/>
          <w:szCs w:val="20"/>
        </w:rPr>
        <w:t>session.</w:t>
      </w:r>
      <w:r w:rsidRPr="00AE7239">
        <w:rPr>
          <w:rStyle w:val="eop"/>
          <w:rFonts w:ascii="Poppins" w:hAnsi="Poppins" w:cs="Poppins"/>
          <w:sz w:val="20"/>
          <w:szCs w:val="20"/>
        </w:rPr>
        <w:t xml:space="preserve"> </w:t>
      </w:r>
    </w:p>
    <w:p w14:paraId="7D2202E7" w14:textId="77777777" w:rsidR="004E59EF" w:rsidRPr="00AE7239" w:rsidRDefault="004E59EF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Make onward referrals and signpost where necessary. </w:t>
      </w:r>
    </w:p>
    <w:p w14:paraId="1CD65FBA" w14:textId="02F84A2A" w:rsidR="004E59EF" w:rsidRPr="00AE7239" w:rsidRDefault="004E59EF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Assist in risk assessments with multi-disciplinary staff, highlighting any changes in clients' presentation relevant to their safety plan and feedback </w:t>
      </w:r>
      <w:r w:rsidR="00896B64" w:rsidRPr="00AE7239">
        <w:rPr>
          <w:rStyle w:val="eop"/>
          <w:rFonts w:ascii="Poppins" w:hAnsi="Poppins" w:cs="Poppins"/>
          <w:sz w:val="20"/>
          <w:szCs w:val="20"/>
        </w:rPr>
        <w:t>accordingly.</w:t>
      </w:r>
    </w:p>
    <w:p w14:paraId="51740B5D" w14:textId="1D43870B" w:rsidR="002A76D4" w:rsidRPr="00AE7239" w:rsidRDefault="00320F29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Participate in shift handover</w:t>
      </w:r>
      <w:r w:rsidR="00602361" w:rsidRPr="00AE7239">
        <w:rPr>
          <w:rStyle w:val="eop"/>
          <w:rFonts w:ascii="Poppins" w:hAnsi="Poppins" w:cs="Poppins"/>
          <w:sz w:val="20"/>
          <w:szCs w:val="20"/>
        </w:rPr>
        <w:t xml:space="preserve"> and </w:t>
      </w:r>
      <w:r w:rsidR="00C628A1" w:rsidRPr="00AE7239">
        <w:rPr>
          <w:rStyle w:val="eop"/>
          <w:rFonts w:ascii="Poppins" w:hAnsi="Poppins" w:cs="Poppins"/>
          <w:sz w:val="20"/>
          <w:szCs w:val="20"/>
        </w:rPr>
        <w:t xml:space="preserve">team </w:t>
      </w:r>
      <w:r w:rsidRPr="00AE7239">
        <w:rPr>
          <w:rStyle w:val="eop"/>
          <w:rFonts w:ascii="Poppins" w:hAnsi="Poppins" w:cs="Poppins"/>
          <w:sz w:val="20"/>
          <w:szCs w:val="20"/>
        </w:rPr>
        <w:t>meetings</w:t>
      </w:r>
      <w:r w:rsidR="00602361" w:rsidRPr="00AE7239">
        <w:rPr>
          <w:rStyle w:val="eop"/>
          <w:rFonts w:ascii="Poppins" w:hAnsi="Poppins" w:cs="Poppins"/>
          <w:sz w:val="20"/>
          <w:szCs w:val="20"/>
        </w:rPr>
        <w:t>.</w:t>
      </w:r>
    </w:p>
    <w:p w14:paraId="2417FCD4" w14:textId="47E4DE84" w:rsidR="00BC6CC2" w:rsidRPr="00AE7239" w:rsidRDefault="00BC6CC2" w:rsidP="00D05ED6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="Poppins" w:eastAsiaTheme="minorHAnsi" w:hAnsi="Poppins" w:cs="Poppins"/>
          <w:sz w:val="20"/>
          <w:szCs w:val="20"/>
        </w:rPr>
      </w:pPr>
      <w:r w:rsidRPr="00AE7239">
        <w:rPr>
          <w:rFonts w:ascii="Poppins" w:eastAsiaTheme="minorHAnsi" w:hAnsi="Poppins" w:cs="Poppins"/>
          <w:sz w:val="20"/>
          <w:szCs w:val="20"/>
        </w:rPr>
        <w:t>Offer outreach sessions within the community, such as at care homes, community centres, schools and in client homes</w:t>
      </w:r>
      <w:r w:rsidR="00C92BA0" w:rsidRPr="00AE7239">
        <w:rPr>
          <w:rFonts w:ascii="Poppins" w:eastAsiaTheme="minorHAnsi" w:hAnsi="Poppins" w:cs="Poppins"/>
          <w:sz w:val="20"/>
          <w:szCs w:val="20"/>
        </w:rPr>
        <w:t>.</w:t>
      </w:r>
    </w:p>
    <w:p w14:paraId="1315E83D" w14:textId="77777777" w:rsidR="002A76D4" w:rsidRPr="00AE7239" w:rsidRDefault="002A76D4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Liaise with professionals and organisations across the district including referrers and partners.</w:t>
      </w:r>
    </w:p>
    <w:p w14:paraId="7286C124" w14:textId="2544BC1A" w:rsidR="00DD77F8" w:rsidRPr="00AE7239" w:rsidRDefault="00DD77F8" w:rsidP="00D05ED6">
      <w:pPr>
        <w:pStyle w:val="paragraph"/>
        <w:numPr>
          <w:ilvl w:val="0"/>
          <w:numId w:val="3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Ensure that client notes </w:t>
      </w:r>
      <w:r w:rsidR="00C628A1" w:rsidRPr="00AE7239">
        <w:rPr>
          <w:rStyle w:val="eop"/>
          <w:rFonts w:ascii="Poppins" w:hAnsi="Poppins" w:cs="Poppins"/>
          <w:sz w:val="20"/>
          <w:szCs w:val="20"/>
        </w:rPr>
        <w:t xml:space="preserve">and information </w:t>
      </w:r>
      <w:r w:rsidRPr="00AE7239">
        <w:rPr>
          <w:rStyle w:val="eop"/>
          <w:rFonts w:ascii="Poppins" w:hAnsi="Poppins" w:cs="Poppins"/>
          <w:sz w:val="20"/>
          <w:szCs w:val="20"/>
        </w:rPr>
        <w:t xml:space="preserve">are recorded in an accurate and timely manner and kept </w:t>
      </w:r>
      <w:r w:rsidR="00896B64" w:rsidRPr="00AE7239">
        <w:rPr>
          <w:rStyle w:val="eop"/>
          <w:rFonts w:ascii="Poppins" w:hAnsi="Poppins" w:cs="Poppins"/>
          <w:sz w:val="20"/>
          <w:szCs w:val="20"/>
        </w:rPr>
        <w:t>updated.</w:t>
      </w:r>
    </w:p>
    <w:p w14:paraId="71B0F830" w14:textId="69F5D00E" w:rsidR="00C238EF" w:rsidRPr="00C238EF" w:rsidRDefault="00DD77F8" w:rsidP="00C238EF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Work in line with all relevant safeguarding policies and procedures, ensuring concerns are escalated appropriately. </w:t>
      </w:r>
    </w:p>
    <w:p w14:paraId="317D859B" w14:textId="48AEEB93" w:rsidR="00462A7E" w:rsidRPr="00FC0CE2" w:rsidRDefault="00462A7E" w:rsidP="00D05ED6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0"/>
          <w:szCs w:val="20"/>
        </w:rPr>
      </w:pPr>
      <w:r w:rsidRPr="00FC0CE2">
        <w:rPr>
          <w:rStyle w:val="eop"/>
          <w:rFonts w:ascii="Poppins" w:hAnsi="Poppins" w:cs="Poppins"/>
          <w:b/>
          <w:bCs/>
          <w:sz w:val="20"/>
          <w:szCs w:val="20"/>
        </w:rPr>
        <w:t>Values and Behaviours</w:t>
      </w:r>
      <w:r w:rsidR="1B7EECB1" w:rsidRPr="00FC0CE2">
        <w:rPr>
          <w:rStyle w:val="eop"/>
          <w:rFonts w:ascii="Poppins" w:hAnsi="Poppins" w:cs="Poppins"/>
          <w:b/>
          <w:bCs/>
          <w:sz w:val="20"/>
          <w:szCs w:val="20"/>
        </w:rPr>
        <w:t>:</w:t>
      </w:r>
      <w:r w:rsidR="000C0D5B" w:rsidRPr="00FC0CE2">
        <w:rPr>
          <w:rStyle w:val="eop"/>
          <w:rFonts w:ascii="Poppins" w:hAnsi="Poppins" w:cs="Poppins"/>
          <w:b/>
          <w:bCs/>
          <w:sz w:val="20"/>
          <w:szCs w:val="20"/>
        </w:rPr>
        <w:t xml:space="preserve"> </w:t>
      </w:r>
    </w:p>
    <w:p w14:paraId="127CE4A5" w14:textId="3E71AAE9" w:rsidR="00462A7E" w:rsidRPr="00FC0CE2" w:rsidRDefault="0018542F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FC0CE2">
        <w:rPr>
          <w:rStyle w:val="eop"/>
          <w:rFonts w:ascii="Poppins" w:hAnsi="Poppins" w:cs="Poppins"/>
          <w:sz w:val="20"/>
          <w:szCs w:val="20"/>
        </w:rPr>
        <w:t>C</w:t>
      </w:r>
      <w:r w:rsidR="00462A7E" w:rsidRPr="00FC0CE2">
        <w:rPr>
          <w:rStyle w:val="eop"/>
          <w:rFonts w:ascii="Poppins" w:hAnsi="Poppins" w:cs="Poppins"/>
          <w:sz w:val="20"/>
          <w:szCs w:val="20"/>
        </w:rPr>
        <w:t xml:space="preserve">reate and maintain a culture of </w:t>
      </w:r>
      <w:r w:rsidR="00F838F0" w:rsidRPr="00FC0CE2">
        <w:rPr>
          <w:rStyle w:val="eop"/>
          <w:rFonts w:ascii="Poppins" w:hAnsi="Poppins" w:cs="Poppins"/>
          <w:sz w:val="20"/>
          <w:szCs w:val="20"/>
        </w:rPr>
        <w:t>r</w:t>
      </w:r>
      <w:r w:rsidR="00462A7E" w:rsidRPr="00FC0CE2">
        <w:rPr>
          <w:rStyle w:val="eop"/>
          <w:rFonts w:ascii="Poppins" w:hAnsi="Poppins" w:cs="Poppins"/>
          <w:sz w:val="20"/>
          <w:szCs w:val="20"/>
        </w:rPr>
        <w:t xml:space="preserve">espect always challenging and rooting out discrimination </w:t>
      </w:r>
      <w:r w:rsidR="00AB77A4" w:rsidRPr="00FC0CE2">
        <w:rPr>
          <w:rStyle w:val="eop"/>
          <w:rFonts w:ascii="Poppins" w:hAnsi="Poppins" w:cs="Poppins"/>
          <w:sz w:val="20"/>
          <w:szCs w:val="20"/>
        </w:rPr>
        <w:t xml:space="preserve">  </w:t>
      </w:r>
      <w:r w:rsidR="00462A7E" w:rsidRPr="00FC0CE2">
        <w:rPr>
          <w:rStyle w:val="eop"/>
          <w:rFonts w:ascii="Poppins" w:hAnsi="Poppins" w:cs="Poppins"/>
          <w:sz w:val="20"/>
          <w:szCs w:val="20"/>
        </w:rPr>
        <w:t>and stigma.</w:t>
      </w:r>
    </w:p>
    <w:p w14:paraId="5C5C5160" w14:textId="122D66AE" w:rsidR="00462A7E" w:rsidRPr="00FC0CE2" w:rsidRDefault="00462A7E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FC0CE2">
        <w:rPr>
          <w:rStyle w:val="eop"/>
          <w:rFonts w:ascii="Poppins" w:hAnsi="Poppins" w:cs="Poppins"/>
          <w:sz w:val="20"/>
          <w:szCs w:val="20"/>
        </w:rPr>
        <w:t>Demonstrate a consistent belief in people and tenacity in supporting people to improve</w:t>
      </w:r>
      <w:r w:rsidR="009D757A" w:rsidRPr="00FC0CE2">
        <w:rPr>
          <w:rStyle w:val="eop"/>
          <w:rFonts w:ascii="Poppins" w:hAnsi="Poppins" w:cs="Poppins"/>
          <w:sz w:val="20"/>
          <w:szCs w:val="20"/>
        </w:rPr>
        <w:t xml:space="preserve"> </w:t>
      </w:r>
      <w:r w:rsidRPr="00FC0CE2">
        <w:rPr>
          <w:rStyle w:val="eop"/>
          <w:rFonts w:ascii="Poppins" w:hAnsi="Poppins" w:cs="Poppins"/>
          <w:sz w:val="20"/>
          <w:szCs w:val="20"/>
        </w:rPr>
        <w:t>their future.</w:t>
      </w:r>
    </w:p>
    <w:p w14:paraId="5CAABBFF" w14:textId="3504F111" w:rsidR="00462A7E" w:rsidRPr="00FC0CE2" w:rsidRDefault="00462A7E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FC0CE2">
        <w:rPr>
          <w:rStyle w:val="eop"/>
          <w:rFonts w:ascii="Poppins" w:hAnsi="Poppins" w:cs="Poppins"/>
          <w:sz w:val="20"/>
          <w:szCs w:val="20"/>
        </w:rPr>
        <w:t xml:space="preserve">Be passionate about our work and inspire others to feel the </w:t>
      </w:r>
      <w:r w:rsidR="00C651BB" w:rsidRPr="00FC0CE2">
        <w:rPr>
          <w:rStyle w:val="eop"/>
          <w:rFonts w:ascii="Poppins" w:hAnsi="Poppins" w:cs="Poppins"/>
          <w:sz w:val="20"/>
          <w:szCs w:val="20"/>
        </w:rPr>
        <w:t>same.</w:t>
      </w:r>
    </w:p>
    <w:p w14:paraId="1CFB0399" w14:textId="3F898AB0" w:rsidR="00462A7E" w:rsidRPr="00FC0CE2" w:rsidRDefault="00462A7E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FC0CE2">
        <w:rPr>
          <w:rStyle w:val="eop"/>
          <w:rFonts w:ascii="Poppins" w:hAnsi="Poppins" w:cs="Poppins"/>
          <w:sz w:val="20"/>
          <w:szCs w:val="20"/>
        </w:rPr>
        <w:t>Be committed to doing things well and</w:t>
      </w:r>
      <w:r w:rsidR="008A52DE" w:rsidRPr="00FC0CE2">
        <w:rPr>
          <w:rStyle w:val="eop"/>
          <w:rFonts w:ascii="Poppins" w:hAnsi="Poppins" w:cs="Poppins"/>
          <w:sz w:val="20"/>
          <w:szCs w:val="20"/>
        </w:rPr>
        <w:t xml:space="preserve"> always</w:t>
      </w:r>
      <w:r w:rsidRPr="00FC0CE2">
        <w:rPr>
          <w:rStyle w:val="eop"/>
          <w:rFonts w:ascii="Poppins" w:hAnsi="Poppins" w:cs="Poppins"/>
          <w:sz w:val="20"/>
          <w:szCs w:val="20"/>
        </w:rPr>
        <w:t xml:space="preserve"> look for opportunities for </w:t>
      </w:r>
      <w:r w:rsidR="00C651BB" w:rsidRPr="00FC0CE2">
        <w:rPr>
          <w:rStyle w:val="eop"/>
          <w:rFonts w:ascii="Poppins" w:hAnsi="Poppins" w:cs="Poppins"/>
          <w:sz w:val="20"/>
          <w:szCs w:val="20"/>
        </w:rPr>
        <w:t>improvement.</w:t>
      </w:r>
    </w:p>
    <w:p w14:paraId="64C5D5E1" w14:textId="08FBAFE5" w:rsidR="00462A7E" w:rsidRPr="00FC0CE2" w:rsidRDefault="00462A7E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FC0CE2">
        <w:rPr>
          <w:rStyle w:val="eop"/>
          <w:rFonts w:ascii="Poppins" w:hAnsi="Poppins" w:cs="Poppins"/>
          <w:sz w:val="20"/>
          <w:szCs w:val="20"/>
        </w:rPr>
        <w:t>Model excellent partnership and team working</w:t>
      </w:r>
      <w:r w:rsidR="31987817" w:rsidRPr="00FC0CE2">
        <w:rPr>
          <w:rStyle w:val="eop"/>
          <w:rFonts w:ascii="Poppins" w:hAnsi="Poppins" w:cs="Poppins"/>
          <w:sz w:val="20"/>
          <w:szCs w:val="20"/>
        </w:rPr>
        <w:t>.</w:t>
      </w:r>
    </w:p>
    <w:p w14:paraId="5E79DFCE" w14:textId="77777777" w:rsidR="007D6B09" w:rsidRPr="00AE7239" w:rsidRDefault="007D6B09" w:rsidP="007D6B09">
      <w:pPr>
        <w:pStyle w:val="paragraph"/>
        <w:spacing w:before="0" w:beforeAutospacing="0" w:after="0" w:afterAutospacing="0" w:line="276" w:lineRule="auto"/>
        <w:ind w:left="360"/>
        <w:textAlignment w:val="baseline"/>
        <w:rPr>
          <w:rStyle w:val="eop"/>
          <w:rFonts w:ascii="Poppins" w:hAnsi="Poppins" w:cs="Poppins"/>
          <w:sz w:val="20"/>
          <w:szCs w:val="20"/>
        </w:rPr>
      </w:pPr>
    </w:p>
    <w:p w14:paraId="2258EB6D" w14:textId="307300F9" w:rsidR="00ED3469" w:rsidRPr="00AE7239" w:rsidRDefault="00A04BA3" w:rsidP="00D05ED6">
      <w:pPr>
        <w:spacing w:after="0" w:line="240" w:lineRule="auto"/>
        <w:rPr>
          <w:rFonts w:ascii="Poppins" w:hAnsi="Poppins" w:cs="Poppins"/>
          <w:caps/>
          <w:sz w:val="20"/>
          <w:szCs w:val="20"/>
        </w:rPr>
      </w:pPr>
      <w:r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</w:t>
      </w:r>
      <w:r w:rsidR="007A159D" w:rsidRPr="00AE7239">
        <w:rPr>
          <w:rFonts w:ascii="Poppins" w:eastAsia="Times New Roman" w:hAnsi="Poppins" w:cs="Poppins"/>
          <w:b/>
          <w:bCs/>
          <w:caps/>
          <w:sz w:val="20"/>
          <w:szCs w:val="20"/>
        </w:rPr>
        <w:t>Person Specification</w:t>
      </w:r>
    </w:p>
    <w:p w14:paraId="629FE59E" w14:textId="60BFC75F" w:rsidR="15EAB6E3" w:rsidRPr="00AE7239" w:rsidRDefault="15EAB6E3" w:rsidP="00D05ED6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  <w:sz w:val="20"/>
          <w:szCs w:val="20"/>
        </w:rPr>
      </w:pPr>
    </w:p>
    <w:p w14:paraId="1D73DC9B" w14:textId="022B2080" w:rsidR="00290BBF" w:rsidRPr="00AE7239" w:rsidRDefault="00290BBF" w:rsidP="00D05ED6">
      <w:pPr>
        <w:spacing w:after="0" w:line="259" w:lineRule="auto"/>
        <w:rPr>
          <w:rFonts w:ascii="Poppins" w:hAnsi="Poppins" w:cs="Poppins"/>
          <w:sz w:val="20"/>
          <w:szCs w:val="20"/>
        </w:rPr>
      </w:pPr>
      <w:r w:rsidRPr="00AE7239">
        <w:rPr>
          <w:rFonts w:ascii="Poppins" w:hAnsi="Poppins" w:cs="Poppins"/>
          <w:sz w:val="20"/>
          <w:szCs w:val="20"/>
        </w:rPr>
        <w:t>Listed below are the knowledge</w:t>
      </w:r>
      <w:r w:rsidR="004A3CF3" w:rsidRPr="00AE7239">
        <w:rPr>
          <w:rFonts w:ascii="Poppins" w:hAnsi="Poppins" w:cs="Poppins"/>
          <w:sz w:val="20"/>
          <w:szCs w:val="20"/>
        </w:rPr>
        <w:t>,</w:t>
      </w:r>
      <w:r w:rsidRPr="00AE7239">
        <w:rPr>
          <w:rFonts w:ascii="Poppins" w:hAnsi="Poppins" w:cs="Poppins"/>
          <w:sz w:val="20"/>
          <w:szCs w:val="20"/>
        </w:rPr>
        <w:t xml:space="preserve"> experience</w:t>
      </w:r>
      <w:r w:rsidR="004A3CF3" w:rsidRPr="00AE7239">
        <w:rPr>
          <w:rFonts w:ascii="Poppins" w:hAnsi="Poppins" w:cs="Poppins"/>
          <w:sz w:val="20"/>
          <w:szCs w:val="20"/>
        </w:rPr>
        <w:t xml:space="preserve"> skills and values</w:t>
      </w:r>
      <w:r w:rsidRPr="00AE7239">
        <w:rPr>
          <w:rFonts w:ascii="Poppins" w:hAnsi="Poppins" w:cs="Poppins"/>
          <w:sz w:val="20"/>
          <w:szCs w:val="20"/>
        </w:rPr>
        <w:t xml:space="preserve"> you’ll need to do this job</w:t>
      </w:r>
      <w:r w:rsidR="00E2374C" w:rsidRPr="00AE7239">
        <w:rPr>
          <w:rFonts w:ascii="Poppins" w:hAnsi="Poppins" w:cs="Poppins"/>
          <w:sz w:val="20"/>
          <w:szCs w:val="20"/>
        </w:rPr>
        <w:t>, we will assess these through your application</w:t>
      </w:r>
      <w:r w:rsidR="00860B0C" w:rsidRPr="00AE7239">
        <w:rPr>
          <w:rFonts w:ascii="Poppins" w:hAnsi="Poppins" w:cs="Poppins"/>
          <w:sz w:val="20"/>
          <w:szCs w:val="20"/>
        </w:rPr>
        <w:t xml:space="preserve"> or through tests or interviews after shortlisting.</w:t>
      </w:r>
    </w:p>
    <w:tbl>
      <w:tblPr>
        <w:tblW w:w="9826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10"/>
        <w:gridCol w:w="1516"/>
      </w:tblGrid>
      <w:tr w:rsidR="00FE4D57" w:rsidRPr="00AE7239" w14:paraId="151A7E74" w14:textId="77777777" w:rsidTr="15EAB6E3">
        <w:tc>
          <w:tcPr>
            <w:tcW w:w="8310" w:type="dxa"/>
          </w:tcPr>
          <w:p w14:paraId="544935C7" w14:textId="57AF29A0" w:rsidR="00FE4D57" w:rsidRPr="00AE7239" w:rsidRDefault="004A3CF3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Knowledge</w:t>
            </w:r>
          </w:p>
        </w:tc>
        <w:tc>
          <w:tcPr>
            <w:tcW w:w="1516" w:type="dxa"/>
          </w:tcPr>
          <w:p w14:paraId="17A0F66D" w14:textId="65FD3B33" w:rsidR="00FE4D57" w:rsidRPr="00AE7239" w:rsidRDefault="00860B0C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Method</w:t>
            </w:r>
          </w:p>
        </w:tc>
      </w:tr>
      <w:tr w:rsidR="00FE4D57" w:rsidRPr="00AE7239" w14:paraId="3DE2D63C" w14:textId="77777777" w:rsidTr="15EAB6E3">
        <w:tc>
          <w:tcPr>
            <w:tcW w:w="8310" w:type="dxa"/>
          </w:tcPr>
          <w:p w14:paraId="3471ED3A" w14:textId="5BA17565" w:rsidR="00FE4D57" w:rsidRPr="00AE7239" w:rsidRDefault="33DBD556" w:rsidP="00D05ED6">
            <w:pPr>
              <w:spacing w:after="0" w:line="240" w:lineRule="auto"/>
              <w:rPr>
                <w:rFonts w:ascii="Poppins" w:eastAsia="Times New Roman" w:hAnsi="Poppins" w:cs="Poppins"/>
                <w:color w:val="FF0000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Qualifications to GCSE Grade 4 or above, or significant equivalent experience</w:t>
            </w:r>
          </w:p>
        </w:tc>
        <w:tc>
          <w:tcPr>
            <w:tcW w:w="1516" w:type="dxa"/>
          </w:tcPr>
          <w:p w14:paraId="11A68FAF" w14:textId="5D9A8CC5" w:rsidR="00FE4D57" w:rsidRPr="00AE7239" w:rsidRDefault="086C35F2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</w:t>
            </w:r>
            <w:r w:rsidR="43804057"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pplication</w:t>
            </w:r>
          </w:p>
        </w:tc>
      </w:tr>
      <w:tr w:rsidR="00FE4D57" w:rsidRPr="00AE7239" w14:paraId="614FB94A" w14:textId="77777777" w:rsidTr="15EAB6E3">
        <w:tc>
          <w:tcPr>
            <w:tcW w:w="8310" w:type="dxa"/>
          </w:tcPr>
          <w:p w14:paraId="42419556" w14:textId="46AFFEE5" w:rsidR="00FE4D57" w:rsidRPr="00AE7239" w:rsidRDefault="007B3710" w:rsidP="00D05ED6">
            <w:pPr>
              <w:spacing w:after="0" w:line="240" w:lineRule="auto"/>
              <w:rPr>
                <w:rFonts w:ascii="Poppins" w:hAnsi="Poppins" w:cs="Poppins"/>
                <w:color w:val="000000"/>
                <w:sz w:val="20"/>
                <w:szCs w:val="20"/>
              </w:rPr>
            </w:pPr>
            <w:r w:rsidRPr="00AE7239">
              <w:rPr>
                <w:rStyle w:val="normaltextrun"/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Awareness or knowledge and/or lived experience of the challenges facing people who have difficulties relating to their mental health</w:t>
            </w:r>
            <w:r w:rsidR="28CA3353" w:rsidRPr="00AE7239">
              <w:rPr>
                <w:rStyle w:val="normaltextrun"/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1516" w:type="dxa"/>
          </w:tcPr>
          <w:p w14:paraId="690AE067" w14:textId="4B34E938" w:rsidR="00FE4D57" w:rsidRPr="00AE7239" w:rsidRDefault="00860B0C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 Assessment</w:t>
            </w:r>
          </w:p>
        </w:tc>
      </w:tr>
      <w:tr w:rsidR="00B10599" w:rsidRPr="00AE7239" w14:paraId="2FBFE600" w14:textId="77777777" w:rsidTr="15EAB6E3">
        <w:tc>
          <w:tcPr>
            <w:tcW w:w="8310" w:type="dxa"/>
          </w:tcPr>
          <w:p w14:paraId="49C3A25F" w14:textId="53A2D32D" w:rsidR="00B10599" w:rsidRPr="00AE7239" w:rsidRDefault="365C9147" w:rsidP="00D05ED6">
            <w:pPr>
              <w:spacing w:after="0" w:line="240" w:lineRule="auto"/>
              <w:rPr>
                <w:rFonts w:ascii="Poppins" w:hAnsi="Poppins" w:cs="Poppins"/>
                <w:color w:val="000000" w:themeColor="text1"/>
                <w:sz w:val="20"/>
                <w:szCs w:val="20"/>
              </w:rPr>
            </w:pPr>
            <w:r w:rsidRPr="00AE7239">
              <w:rPr>
                <w:rFonts w:ascii="Poppins" w:hAnsi="Poppins" w:cs="Poppins"/>
                <w:color w:val="000000" w:themeColor="text1"/>
                <w:sz w:val="20"/>
                <w:szCs w:val="20"/>
              </w:rPr>
              <w:t>An understanding of different approaches to respond to crisis and mental health distress</w:t>
            </w:r>
            <w:r w:rsidR="62BD3BCC" w:rsidRPr="00AE7239">
              <w:rPr>
                <w:rFonts w:ascii="Poppins" w:hAnsi="Poppins" w:cs="Poppins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16" w:type="dxa"/>
          </w:tcPr>
          <w:p w14:paraId="7138EBED" w14:textId="012FB622" w:rsidR="00B10599" w:rsidRPr="00AE7239" w:rsidRDefault="1212FC4C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 Assessment</w:t>
            </w:r>
          </w:p>
        </w:tc>
      </w:tr>
      <w:tr w:rsidR="0078254A" w:rsidRPr="00AE7239" w14:paraId="14F25258" w14:textId="77777777" w:rsidTr="15EAB6E3">
        <w:tc>
          <w:tcPr>
            <w:tcW w:w="8310" w:type="dxa"/>
          </w:tcPr>
          <w:p w14:paraId="4CE9D5BF" w14:textId="3D26E34A" w:rsidR="0078254A" w:rsidRPr="00AE7239" w:rsidRDefault="1CE2605C" w:rsidP="00D05ED6">
            <w:pPr>
              <w:spacing w:after="0" w:line="240" w:lineRule="auto"/>
              <w:rPr>
                <w:rFonts w:ascii="Poppins" w:hAnsi="Poppins" w:cs="Poppins"/>
                <w:color w:val="000000"/>
                <w:sz w:val="20"/>
                <w:szCs w:val="20"/>
              </w:rPr>
            </w:pPr>
            <w:r w:rsidRPr="00AE7239">
              <w:rPr>
                <w:rFonts w:ascii="Poppins" w:hAnsi="Poppins" w:cs="Poppins"/>
                <w:color w:val="000000" w:themeColor="text1"/>
                <w:sz w:val="20"/>
                <w:szCs w:val="20"/>
              </w:rPr>
              <w:t>Good knowledge of statutory and VCS organisations in the local area that can support our clients</w:t>
            </w:r>
            <w:r w:rsidR="62BD3BCC" w:rsidRPr="00AE7239">
              <w:rPr>
                <w:rFonts w:ascii="Poppins" w:hAnsi="Poppins" w:cs="Poppins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16" w:type="dxa"/>
          </w:tcPr>
          <w:p w14:paraId="41B9EE28" w14:textId="5692FFE4" w:rsidR="0078254A" w:rsidRPr="00AE7239" w:rsidRDefault="289AE0E2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 Assessment</w:t>
            </w:r>
          </w:p>
        </w:tc>
      </w:tr>
      <w:tr w:rsidR="00066C21" w:rsidRPr="00AE7239" w14:paraId="2953AAA0" w14:textId="77777777" w:rsidTr="15EAB6E3">
        <w:tc>
          <w:tcPr>
            <w:tcW w:w="8310" w:type="dxa"/>
          </w:tcPr>
          <w:p w14:paraId="3C8FCA6B" w14:textId="3EC4A21E" w:rsidR="00066C21" w:rsidRPr="00AE7239" w:rsidRDefault="0018542F" w:rsidP="00D05ED6">
            <w:pPr>
              <w:spacing w:after="0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Knowledge o</w:t>
            </w:r>
            <w:r w:rsidR="7DC6BCA2" w:rsidRPr="00AE7239">
              <w:rPr>
                <w:rFonts w:ascii="Poppins" w:hAnsi="Poppins" w:cs="Poppins"/>
                <w:sz w:val="20"/>
                <w:szCs w:val="20"/>
              </w:rPr>
              <w:t>f</w:t>
            </w:r>
            <w:r w:rsidR="0B6665C1" w:rsidRPr="00AE7239">
              <w:rPr>
                <w:rFonts w:ascii="Poppins" w:hAnsi="Poppins" w:cs="Poppins"/>
                <w:sz w:val="20"/>
                <w:szCs w:val="20"/>
              </w:rPr>
              <w:t xml:space="preserve"> the</w:t>
            </w:r>
            <w:r w:rsidR="7DC6BCA2" w:rsidRPr="00AE7239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45C3D023" w:rsidRPr="00AE7239">
              <w:rPr>
                <w:rFonts w:ascii="Poppins" w:hAnsi="Poppins" w:cs="Poppins"/>
                <w:sz w:val="20"/>
                <w:szCs w:val="20"/>
              </w:rPr>
              <w:t xml:space="preserve">potential role of </w:t>
            </w:r>
            <w:r w:rsidR="4437A080" w:rsidRPr="00AE7239">
              <w:rPr>
                <w:rFonts w:ascii="Poppins" w:hAnsi="Poppins" w:cs="Poppins"/>
                <w:sz w:val="20"/>
                <w:szCs w:val="20"/>
              </w:rPr>
              <w:t xml:space="preserve">peer </w:t>
            </w:r>
            <w:r w:rsidR="45C3D023" w:rsidRPr="00AE7239">
              <w:rPr>
                <w:rFonts w:ascii="Poppins" w:hAnsi="Poppins" w:cs="Poppins"/>
                <w:sz w:val="20"/>
                <w:szCs w:val="20"/>
              </w:rPr>
              <w:t>support</w:t>
            </w:r>
            <w:r w:rsidR="7DC6BCA2" w:rsidRPr="00AE7239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45C3D023" w:rsidRPr="00AE7239">
              <w:rPr>
                <w:rFonts w:ascii="Poppins" w:hAnsi="Poppins" w:cs="Poppins"/>
                <w:sz w:val="20"/>
                <w:szCs w:val="20"/>
              </w:rPr>
              <w:t xml:space="preserve">in </w:t>
            </w:r>
            <w:r w:rsidR="7DC6BCA2" w:rsidRPr="00AE7239">
              <w:rPr>
                <w:rFonts w:ascii="Poppins" w:hAnsi="Poppins" w:cs="Poppins"/>
                <w:sz w:val="20"/>
                <w:szCs w:val="20"/>
              </w:rPr>
              <w:t>mental health</w:t>
            </w:r>
            <w:r w:rsidR="45C3D023" w:rsidRPr="00AE7239">
              <w:rPr>
                <w:rFonts w:ascii="Poppins" w:hAnsi="Poppins" w:cs="Poppins"/>
                <w:sz w:val="20"/>
                <w:szCs w:val="20"/>
              </w:rPr>
              <w:t xml:space="preserve"> services</w:t>
            </w:r>
          </w:p>
        </w:tc>
        <w:tc>
          <w:tcPr>
            <w:tcW w:w="1516" w:type="dxa"/>
          </w:tcPr>
          <w:p w14:paraId="73554562" w14:textId="421EE61E" w:rsidR="00066C21" w:rsidRPr="00AE7239" w:rsidRDefault="3EE8820D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AC51A2" w:rsidRPr="00AE7239" w14:paraId="5AF00A72" w14:textId="77777777" w:rsidTr="15EAB6E3">
        <w:tc>
          <w:tcPr>
            <w:tcW w:w="8310" w:type="dxa"/>
          </w:tcPr>
          <w:p w14:paraId="465B08E3" w14:textId="6492FEA2" w:rsidR="00AC51A2" w:rsidRPr="00AE7239" w:rsidRDefault="33C497D5" w:rsidP="00D05ED6">
            <w:pPr>
              <w:spacing w:after="0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Understanding of risk </w:t>
            </w:r>
            <w:r w:rsidR="246A4312" w:rsidRPr="00AE7239">
              <w:rPr>
                <w:rFonts w:ascii="Poppins" w:hAnsi="Poppins" w:cs="Poppins"/>
                <w:sz w:val="20"/>
                <w:szCs w:val="20"/>
              </w:rPr>
              <w:t xml:space="preserve">management and safeguarding </w:t>
            </w:r>
          </w:p>
        </w:tc>
        <w:tc>
          <w:tcPr>
            <w:tcW w:w="1516" w:type="dxa"/>
          </w:tcPr>
          <w:p w14:paraId="2D70C987" w14:textId="1D77B653" w:rsidR="00AC51A2" w:rsidRPr="00AE7239" w:rsidRDefault="7DAE698A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FE4D57" w:rsidRPr="00AE7239" w14:paraId="54282548" w14:textId="77777777" w:rsidTr="15EAB6E3">
        <w:tc>
          <w:tcPr>
            <w:tcW w:w="8310" w:type="dxa"/>
          </w:tcPr>
          <w:p w14:paraId="4A843EF9" w14:textId="42E782C1" w:rsidR="00FE4D57" w:rsidRPr="00AE7239" w:rsidRDefault="170C2A9C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Experience</w:t>
            </w:r>
          </w:p>
        </w:tc>
        <w:tc>
          <w:tcPr>
            <w:tcW w:w="1516" w:type="dxa"/>
          </w:tcPr>
          <w:p w14:paraId="4E70B04C" w14:textId="77777777" w:rsidR="00FE4D57" w:rsidRPr="00AE7239" w:rsidRDefault="00FE4D57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</w:tc>
      </w:tr>
      <w:tr w:rsidR="00333F9A" w:rsidRPr="00AE7239" w14:paraId="345F9289" w14:textId="77777777" w:rsidTr="15EAB6E3">
        <w:tc>
          <w:tcPr>
            <w:tcW w:w="8310" w:type="dxa"/>
          </w:tcPr>
          <w:p w14:paraId="19D08DDC" w14:textId="6944B2CF" w:rsidR="00333F9A" w:rsidRPr="00AE7239" w:rsidRDefault="797B05D0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Experience of </w:t>
            </w:r>
            <w:r w:rsidR="09E10FBB" w:rsidRPr="00AE7239">
              <w:rPr>
                <w:rFonts w:ascii="Poppins" w:hAnsi="Poppins" w:cs="Poppins"/>
                <w:sz w:val="20"/>
                <w:szCs w:val="20"/>
              </w:rPr>
              <w:t>supporting people in a mental health setting</w:t>
            </w:r>
            <w:r w:rsidR="00C628A1" w:rsidRPr="00AE7239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00735FF6" w:rsidRPr="00AE7239">
              <w:rPr>
                <w:rStyle w:val="cf01"/>
                <w:rFonts w:ascii="Poppins" w:hAnsi="Poppins" w:cs="Poppins"/>
                <w:sz w:val="20"/>
                <w:szCs w:val="20"/>
              </w:rPr>
              <w:t>OR experience of working with vulnerable people with multiple risk factors</w:t>
            </w:r>
          </w:p>
        </w:tc>
        <w:tc>
          <w:tcPr>
            <w:tcW w:w="1516" w:type="dxa"/>
          </w:tcPr>
          <w:p w14:paraId="50701662" w14:textId="77777777" w:rsidR="00333F9A" w:rsidRPr="00AE7239" w:rsidRDefault="797B05D0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70DEF4BB" w14:textId="42B8FFFA" w:rsidR="00333F9A" w:rsidRPr="00AE7239" w:rsidRDefault="797B05D0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50C2D0BE" w14:textId="77777777" w:rsidTr="15EAB6E3">
        <w:tc>
          <w:tcPr>
            <w:tcW w:w="8310" w:type="dxa"/>
          </w:tcPr>
          <w:p w14:paraId="232B148C" w14:textId="1F86437A" w:rsidR="00857571" w:rsidRPr="00AE7239" w:rsidRDefault="07750E11" w:rsidP="00D05ED6">
            <w:pPr>
              <w:spacing w:after="0" w:line="240" w:lineRule="auto"/>
              <w:rPr>
                <w:rFonts w:ascii="Poppins" w:eastAsia="Times New Roman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Experience of working with vulnerable people with multiple risk factors</w:t>
            </w:r>
          </w:p>
        </w:tc>
        <w:tc>
          <w:tcPr>
            <w:tcW w:w="1516" w:type="dxa"/>
          </w:tcPr>
          <w:p w14:paraId="30DA7E96" w14:textId="77777777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46C00D16" w14:textId="13245C10" w:rsidR="00F4249D" w:rsidRPr="00AE7239" w:rsidRDefault="5BF88CB2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580B32" w:rsidRPr="00AE7239" w14:paraId="114DC43A" w14:textId="77777777" w:rsidTr="15EAB6E3">
        <w:tc>
          <w:tcPr>
            <w:tcW w:w="8310" w:type="dxa"/>
          </w:tcPr>
          <w:p w14:paraId="43BE02EB" w14:textId="6341F3BF" w:rsidR="00580B32" w:rsidRPr="00AE7239" w:rsidRDefault="7B634E8A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Experience </w:t>
            </w:r>
            <w:r w:rsidR="669B77A2" w:rsidRPr="00AE7239">
              <w:rPr>
                <w:rFonts w:ascii="Poppins" w:hAnsi="Poppins" w:cs="Poppins"/>
                <w:sz w:val="20"/>
                <w:szCs w:val="20"/>
              </w:rPr>
              <w:t xml:space="preserve">in </w:t>
            </w:r>
            <w:r w:rsidR="33C497D5" w:rsidRPr="00AE7239">
              <w:rPr>
                <w:rFonts w:ascii="Poppins" w:hAnsi="Poppins" w:cs="Poppins"/>
                <w:sz w:val="20"/>
                <w:szCs w:val="20"/>
              </w:rPr>
              <w:t>managing challenging</w:t>
            </w:r>
            <w:r w:rsidRPr="00AE7239">
              <w:rPr>
                <w:rFonts w:ascii="Poppins" w:hAnsi="Poppins" w:cs="Poppins"/>
                <w:sz w:val="20"/>
                <w:szCs w:val="20"/>
              </w:rPr>
              <w:t xml:space="preserve"> situations </w:t>
            </w:r>
          </w:p>
        </w:tc>
        <w:tc>
          <w:tcPr>
            <w:tcW w:w="1516" w:type="dxa"/>
          </w:tcPr>
          <w:p w14:paraId="11BE2A38" w14:textId="77777777" w:rsidR="00580B32" w:rsidRPr="00AE7239" w:rsidRDefault="50B7E17D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6B82BB06" w14:textId="3481F0A1" w:rsidR="00580B32" w:rsidRPr="00AE7239" w:rsidRDefault="50B7E17D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E6097F" w:rsidRPr="00AE7239" w14:paraId="07344244" w14:textId="77777777" w:rsidTr="15EAB6E3">
        <w:tc>
          <w:tcPr>
            <w:tcW w:w="8310" w:type="dxa"/>
          </w:tcPr>
          <w:p w14:paraId="0780FBC1" w14:textId="7ADEEC43" w:rsidR="00E6097F" w:rsidRPr="00AE7239" w:rsidRDefault="5337351D" w:rsidP="00D05ED6">
            <w:pPr>
              <w:spacing w:after="0" w:line="240" w:lineRule="auto"/>
              <w:rPr>
                <w:rFonts w:ascii="Poppins" w:hAnsi="Poppins" w:cs="Poppins"/>
                <w:color w:val="FF0000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Experience of working in a peer support role or of mentoring others</w:t>
            </w:r>
          </w:p>
        </w:tc>
        <w:tc>
          <w:tcPr>
            <w:tcW w:w="1516" w:type="dxa"/>
          </w:tcPr>
          <w:p w14:paraId="3CDB438E" w14:textId="77777777" w:rsidR="00E6097F" w:rsidRPr="00AE7239" w:rsidRDefault="2D42D696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7A46BFAD" w14:textId="66654AC6" w:rsidR="00EF79A9" w:rsidRPr="00AE7239" w:rsidRDefault="2D42D696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13766404" w14:textId="77777777" w:rsidTr="15EAB6E3">
        <w:tc>
          <w:tcPr>
            <w:tcW w:w="8310" w:type="dxa"/>
          </w:tcPr>
          <w:p w14:paraId="537465F1" w14:textId="672C254A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Experience of using IT systems to record client notes</w:t>
            </w:r>
          </w:p>
        </w:tc>
        <w:tc>
          <w:tcPr>
            <w:tcW w:w="1516" w:type="dxa"/>
          </w:tcPr>
          <w:p w14:paraId="0453732A" w14:textId="5560DCA5" w:rsidR="00EF79A9" w:rsidRPr="00AE7239" w:rsidRDefault="2D42D696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3377BC0F" w14:textId="5E2243D5" w:rsidR="00EF79A9" w:rsidRPr="00AE7239" w:rsidRDefault="0DCDF022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12C65325" w14:textId="77777777" w:rsidTr="15EAB6E3">
        <w:tc>
          <w:tcPr>
            <w:tcW w:w="8310" w:type="dxa"/>
          </w:tcPr>
          <w:p w14:paraId="3F909034" w14:textId="520631EC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 xml:space="preserve">Skills </w:t>
            </w:r>
          </w:p>
        </w:tc>
        <w:tc>
          <w:tcPr>
            <w:tcW w:w="1516" w:type="dxa"/>
          </w:tcPr>
          <w:p w14:paraId="27F8E718" w14:textId="77777777" w:rsidR="00857571" w:rsidRPr="00AE7239" w:rsidRDefault="0085757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</w:tc>
      </w:tr>
      <w:tr w:rsidR="00857571" w:rsidRPr="00AE7239" w14:paraId="33923B36" w14:textId="77777777" w:rsidTr="15EAB6E3">
        <w:tc>
          <w:tcPr>
            <w:tcW w:w="8310" w:type="dxa"/>
          </w:tcPr>
          <w:p w14:paraId="5D707A99" w14:textId="3E2D28E1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Non-judgmental and supportive interpersonal skills</w:t>
            </w:r>
          </w:p>
        </w:tc>
        <w:tc>
          <w:tcPr>
            <w:tcW w:w="1516" w:type="dxa"/>
          </w:tcPr>
          <w:p w14:paraId="3F1C1659" w14:textId="6578E9F6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553A8701" w14:textId="77777777" w:rsidTr="15EAB6E3">
        <w:tc>
          <w:tcPr>
            <w:tcW w:w="8310" w:type="dxa"/>
          </w:tcPr>
          <w:p w14:paraId="50865813" w14:textId="4922A7B4" w:rsidR="00857571" w:rsidRPr="00AE7239" w:rsidRDefault="72ADC4BB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Ability to gather relevant information to support and assess risks  </w:t>
            </w:r>
          </w:p>
        </w:tc>
        <w:tc>
          <w:tcPr>
            <w:tcW w:w="1516" w:type="dxa"/>
          </w:tcPr>
          <w:p w14:paraId="4CEDAE0A" w14:textId="734180F3" w:rsidR="00857571" w:rsidRPr="00AE7239" w:rsidRDefault="2D42D696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0E0A1B9A" w14:textId="77777777" w:rsidTr="15EAB6E3">
        <w:tc>
          <w:tcPr>
            <w:tcW w:w="8310" w:type="dxa"/>
          </w:tcPr>
          <w:p w14:paraId="38742A0D" w14:textId="02E9EF78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Competent in Word, Excel, Outlook </w:t>
            </w:r>
          </w:p>
        </w:tc>
        <w:tc>
          <w:tcPr>
            <w:tcW w:w="1516" w:type="dxa"/>
          </w:tcPr>
          <w:p w14:paraId="36289449" w14:textId="77777777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5B7E0EC9" w14:textId="1EC1718D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5D97627E" w14:textId="77777777" w:rsidTr="15EAB6E3">
        <w:trPr>
          <w:trHeight w:val="345"/>
        </w:trPr>
        <w:tc>
          <w:tcPr>
            <w:tcW w:w="8310" w:type="dxa"/>
            <w:vAlign w:val="bottom"/>
          </w:tcPr>
          <w:p w14:paraId="5D87945A" w14:textId="4ADEA9C7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Values</w:t>
            </w:r>
          </w:p>
        </w:tc>
        <w:tc>
          <w:tcPr>
            <w:tcW w:w="1516" w:type="dxa"/>
          </w:tcPr>
          <w:p w14:paraId="5F74A10A" w14:textId="22F41D4F" w:rsidR="00857571" w:rsidRPr="00AE7239" w:rsidRDefault="0085757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</w:tc>
      </w:tr>
      <w:tr w:rsidR="00857571" w:rsidRPr="00AE7239" w14:paraId="3AE27272" w14:textId="77777777" w:rsidTr="15EAB6E3">
        <w:tc>
          <w:tcPr>
            <w:tcW w:w="8310" w:type="dxa"/>
          </w:tcPr>
          <w:p w14:paraId="262425E6" w14:textId="2F95FDF5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A firm belief that all people matter and deserve respect</w:t>
            </w:r>
          </w:p>
        </w:tc>
        <w:tc>
          <w:tcPr>
            <w:tcW w:w="1516" w:type="dxa"/>
          </w:tcPr>
          <w:p w14:paraId="53CEAD7D" w14:textId="33716143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67373FCD" w14:textId="77777777" w:rsidTr="15EAB6E3">
        <w:tc>
          <w:tcPr>
            <w:tcW w:w="8310" w:type="dxa"/>
          </w:tcPr>
          <w:p w14:paraId="69D3D760" w14:textId="4E85C2E7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An evidenced belief that everyone can change</w:t>
            </w:r>
          </w:p>
        </w:tc>
        <w:tc>
          <w:tcPr>
            <w:tcW w:w="1516" w:type="dxa"/>
          </w:tcPr>
          <w:p w14:paraId="7EFA6665" w14:textId="2B9F392B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5BA5815D" w14:textId="77777777" w:rsidTr="15EAB6E3">
        <w:tc>
          <w:tcPr>
            <w:tcW w:w="8310" w:type="dxa"/>
          </w:tcPr>
          <w:p w14:paraId="13748BB3" w14:textId="205617D2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A track record of delivering on your commitments</w:t>
            </w:r>
          </w:p>
        </w:tc>
        <w:tc>
          <w:tcPr>
            <w:tcW w:w="1516" w:type="dxa"/>
          </w:tcPr>
          <w:p w14:paraId="791FFFCE" w14:textId="26080969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35369321" w14:textId="77777777" w:rsidTr="15EAB6E3">
        <w:tc>
          <w:tcPr>
            <w:tcW w:w="8310" w:type="dxa"/>
          </w:tcPr>
          <w:p w14:paraId="33C19898" w14:textId="2B3B63E1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A personal commitment to equality, diversity, and inclusion</w:t>
            </w:r>
          </w:p>
        </w:tc>
        <w:tc>
          <w:tcPr>
            <w:tcW w:w="1516" w:type="dxa"/>
          </w:tcPr>
          <w:p w14:paraId="2507BEFC" w14:textId="79040AEC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</w:tbl>
    <w:p w14:paraId="2296569E" w14:textId="77777777" w:rsidR="00860B0C" w:rsidRPr="00AE7239" w:rsidRDefault="00860B0C" w:rsidP="00D05ED6">
      <w:pPr>
        <w:spacing w:after="0" w:line="259" w:lineRule="auto"/>
        <w:rPr>
          <w:rFonts w:ascii="Poppins" w:hAnsi="Poppins" w:cs="Poppins"/>
          <w:caps/>
          <w:sz w:val="20"/>
          <w:szCs w:val="20"/>
        </w:rPr>
      </w:pPr>
    </w:p>
    <w:p w14:paraId="451A6618" w14:textId="77777777" w:rsidR="00421DF9" w:rsidRPr="00AE7239" w:rsidRDefault="00421DF9" w:rsidP="00D05ED6">
      <w:pPr>
        <w:spacing w:after="0"/>
        <w:rPr>
          <w:rFonts w:ascii="Poppins" w:hAnsi="Poppins" w:cs="Poppins"/>
          <w:sz w:val="20"/>
          <w:szCs w:val="20"/>
        </w:rPr>
      </w:pPr>
    </w:p>
    <w:sectPr w:rsidR="00421DF9" w:rsidRPr="00AE7239" w:rsidSect="00F236CC">
      <w:headerReference w:type="default" r:id="rId10"/>
      <w:footerReference w:type="default" r:id="rId11"/>
      <w:pgSz w:w="11920" w:h="16840"/>
      <w:pgMar w:top="1810" w:right="1147" w:bottom="1276" w:left="1134" w:header="0" w:footer="1134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9C4792" w14:textId="77777777" w:rsidR="009A673E" w:rsidRDefault="009A673E" w:rsidP="00913E21">
      <w:pPr>
        <w:spacing w:after="0" w:line="240" w:lineRule="auto"/>
      </w:pPr>
      <w:r>
        <w:separator/>
      </w:r>
    </w:p>
  </w:endnote>
  <w:endnote w:type="continuationSeparator" w:id="0">
    <w:p w14:paraId="4419484E" w14:textId="77777777" w:rsidR="009A673E" w:rsidRDefault="009A673E" w:rsidP="00913E21">
      <w:pPr>
        <w:spacing w:after="0" w:line="240" w:lineRule="auto"/>
      </w:pPr>
      <w:r>
        <w:continuationSeparator/>
      </w:r>
    </w:p>
  </w:endnote>
  <w:endnote w:type="continuationNotice" w:id="1">
    <w:p w14:paraId="71307D61" w14:textId="77777777" w:rsidR="009A673E" w:rsidRDefault="009A67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altName w:val="Nirmala UI"/>
    <w:charset w:val="00"/>
    <w:family w:val="auto"/>
    <w:pitch w:val="variable"/>
    <w:sig w:usb0="00008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15EAB6E3" w14:paraId="3536F333" w14:textId="77777777" w:rsidTr="15EAB6E3">
      <w:trPr>
        <w:trHeight w:val="300"/>
      </w:trPr>
      <w:tc>
        <w:tcPr>
          <w:tcW w:w="3210" w:type="dxa"/>
        </w:tcPr>
        <w:p w14:paraId="7C9CEB6A" w14:textId="0DEA8089" w:rsidR="15EAB6E3" w:rsidRDefault="15EAB6E3" w:rsidP="15EAB6E3">
          <w:pPr>
            <w:pStyle w:val="Header"/>
            <w:ind w:left="-115"/>
          </w:pPr>
        </w:p>
      </w:tc>
      <w:tc>
        <w:tcPr>
          <w:tcW w:w="3210" w:type="dxa"/>
        </w:tcPr>
        <w:p w14:paraId="66F10B45" w14:textId="6D59DC84" w:rsidR="15EAB6E3" w:rsidRDefault="15EAB6E3" w:rsidP="15EAB6E3">
          <w:pPr>
            <w:pStyle w:val="Header"/>
            <w:jc w:val="center"/>
          </w:pPr>
        </w:p>
      </w:tc>
      <w:tc>
        <w:tcPr>
          <w:tcW w:w="3210" w:type="dxa"/>
        </w:tcPr>
        <w:p w14:paraId="378C5A21" w14:textId="56B52057" w:rsidR="15EAB6E3" w:rsidRDefault="15EAB6E3" w:rsidP="15EAB6E3">
          <w:pPr>
            <w:pStyle w:val="Header"/>
            <w:ind w:right="-115"/>
            <w:jc w:val="right"/>
          </w:pPr>
        </w:p>
      </w:tc>
    </w:tr>
  </w:tbl>
  <w:p w14:paraId="4AC1121C" w14:textId="784D4E41" w:rsidR="15EAB6E3" w:rsidRDefault="15EAB6E3" w:rsidP="15EAB6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115D22" w14:textId="77777777" w:rsidR="009A673E" w:rsidRDefault="009A673E" w:rsidP="00913E21">
      <w:pPr>
        <w:spacing w:after="0" w:line="240" w:lineRule="auto"/>
      </w:pPr>
      <w:r>
        <w:separator/>
      </w:r>
    </w:p>
  </w:footnote>
  <w:footnote w:type="continuationSeparator" w:id="0">
    <w:p w14:paraId="0C46CCB9" w14:textId="77777777" w:rsidR="009A673E" w:rsidRDefault="009A673E" w:rsidP="00913E21">
      <w:pPr>
        <w:spacing w:after="0" w:line="240" w:lineRule="auto"/>
      </w:pPr>
      <w:r>
        <w:continuationSeparator/>
      </w:r>
    </w:p>
  </w:footnote>
  <w:footnote w:type="continuationNotice" w:id="1">
    <w:p w14:paraId="174F5962" w14:textId="77777777" w:rsidR="009A673E" w:rsidRDefault="009A673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7C6C41" w14:textId="4ABB5587" w:rsidR="00913E21" w:rsidRDefault="003D5205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0CFF08" wp14:editId="1D692016">
              <wp:simplePos x="0" y="0"/>
              <wp:positionH relativeFrom="column">
                <wp:posOffset>-407670</wp:posOffset>
              </wp:positionH>
              <wp:positionV relativeFrom="paragraph">
                <wp:posOffset>441960</wp:posOffset>
              </wp:positionV>
              <wp:extent cx="4587240" cy="619125"/>
              <wp:effectExtent l="0" t="0" r="3810" b="9525"/>
              <wp:wrapNone/>
              <wp:docPr id="307" name="Text Box 3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87240" cy="619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E24F15" w14:textId="219791C4" w:rsidR="00602BE9" w:rsidRPr="002D49CD" w:rsidRDefault="00602BE9" w:rsidP="002D49CD">
                          <w:pPr>
                            <w:spacing w:after="0"/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</w:pPr>
                          <w:r w:rsidRPr="002D49CD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>Job Description</w:t>
                          </w:r>
                          <w:r w:rsidR="007A159D" w:rsidRPr="002D49CD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 xml:space="preserve"> and Person Specification</w:t>
                          </w:r>
                        </w:p>
                        <w:p w14:paraId="560093F9" w14:textId="612F156D" w:rsidR="00F341C1" w:rsidRPr="002D49CD" w:rsidRDefault="00446F82" w:rsidP="002D49CD">
                          <w:pPr>
                            <w:spacing w:after="0"/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</w:pPr>
                          <w:r w:rsidRPr="002D49CD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>Crisis Support Worker</w:t>
                          </w:r>
                          <w:r w:rsidR="00FF16F7" w:rsidRPr="002D49CD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 xml:space="preserve"> </w:t>
                          </w:r>
                          <w:r w:rsidR="003D5205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>(Maternity Cover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0CFF08" id="_x0000_t202" coordsize="21600,21600" o:spt="202" path="m,l,21600r21600,l21600,xe">
              <v:stroke joinstyle="miter"/>
              <v:path gradientshapeok="t" o:connecttype="rect"/>
            </v:shapetype>
            <v:shape id="Text Box 307" o:spid="_x0000_s1026" type="#_x0000_t202" style="position:absolute;margin-left:-32.1pt;margin-top:34.8pt;width:361.2pt;height:48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" stroked="f">
              <v:textbox>
                <w:txbxContent>
                  <w:p w14:paraId="05E24F15" w14:textId="219791C4" w:rsidR="00602BE9" w:rsidRPr="002D49CD" w:rsidRDefault="00602BE9" w:rsidP="002D49CD">
                    <w:pPr>
                      <w:spacing w:after="0"/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</w:pPr>
                    <w:r w:rsidRPr="002D49CD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>Job Description</w:t>
                    </w:r>
                    <w:r w:rsidR="007A159D" w:rsidRPr="002D49CD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 xml:space="preserve"> and Person Specification</w:t>
                    </w:r>
                  </w:p>
                  <w:p w14:paraId="560093F9" w14:textId="612F156D" w:rsidR="00F341C1" w:rsidRPr="002D49CD" w:rsidRDefault="00446F82" w:rsidP="002D49CD">
                    <w:pPr>
                      <w:spacing w:after="0"/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</w:pPr>
                    <w:r w:rsidRPr="002D49CD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>Crisis Support Worker</w:t>
                    </w:r>
                    <w:r w:rsidR="00FF16F7" w:rsidRPr="002D49CD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 xml:space="preserve"> </w:t>
                    </w:r>
                    <w:r w:rsidR="003D5205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>(Maternity Cover)</w:t>
                    </w:r>
                  </w:p>
                </w:txbxContent>
              </v:textbox>
            </v:shape>
          </w:pict>
        </mc:Fallback>
      </mc:AlternateContent>
    </w:r>
    <w:r w:rsidR="00AC7ADA">
      <w:rPr>
        <w:noProof/>
      </w:rPr>
      <w:drawing>
        <wp:anchor distT="0" distB="0" distL="114300" distR="114300" simplePos="0" relativeHeight="251660288" behindDoc="0" locked="1" layoutInCell="1" allowOverlap="1" wp14:anchorId="6A822612" wp14:editId="2C2EDDAA">
          <wp:simplePos x="0" y="0"/>
          <wp:positionH relativeFrom="column">
            <wp:posOffset>5561330</wp:posOffset>
          </wp:positionH>
          <wp:positionV relativeFrom="topMargin">
            <wp:posOffset>160020</wp:posOffset>
          </wp:positionV>
          <wp:extent cx="962660" cy="815340"/>
          <wp:effectExtent l="0" t="0" r="8890" b="3810"/>
          <wp:wrapNone/>
          <wp:docPr id="1610554062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554062" name="Picture 1" descr="A logo with purple and yellow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2660" cy="8153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E64A56"/>
    <w:multiLevelType w:val="hybridMultilevel"/>
    <w:tmpl w:val="F7923E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3" w15:restartNumberingAfterBreak="0">
    <w:nsid w:val="161B2BE7"/>
    <w:multiLevelType w:val="hybridMultilevel"/>
    <w:tmpl w:val="8E001682"/>
    <w:lvl w:ilvl="0" w:tplc="C04CA4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5E08F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AE78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00C3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E0B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88CE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4E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F80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121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A7F71"/>
    <w:multiLevelType w:val="hybridMultilevel"/>
    <w:tmpl w:val="B4467F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7D2AD3"/>
    <w:multiLevelType w:val="hybridMultilevel"/>
    <w:tmpl w:val="F0D6D1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596ACD"/>
    <w:multiLevelType w:val="hybridMultilevel"/>
    <w:tmpl w:val="11646E6A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A0F78"/>
    <w:multiLevelType w:val="hybridMultilevel"/>
    <w:tmpl w:val="B106D2B0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3663F9"/>
    <w:multiLevelType w:val="hybridMultilevel"/>
    <w:tmpl w:val="22A6B480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C73821"/>
    <w:multiLevelType w:val="hybridMultilevel"/>
    <w:tmpl w:val="2C5C55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BB57B3"/>
    <w:multiLevelType w:val="multilevel"/>
    <w:tmpl w:val="6994B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3E189E"/>
    <w:multiLevelType w:val="hybridMultilevel"/>
    <w:tmpl w:val="137A84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D82374"/>
    <w:multiLevelType w:val="hybridMultilevel"/>
    <w:tmpl w:val="2062A7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195A6D"/>
    <w:multiLevelType w:val="hybridMultilevel"/>
    <w:tmpl w:val="B2F045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322664"/>
    <w:multiLevelType w:val="multilevel"/>
    <w:tmpl w:val="1C146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798701D"/>
    <w:multiLevelType w:val="hybridMultilevel"/>
    <w:tmpl w:val="BE10FCD2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37C1B61"/>
    <w:multiLevelType w:val="multilevel"/>
    <w:tmpl w:val="378C4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66668EB"/>
    <w:multiLevelType w:val="hybridMultilevel"/>
    <w:tmpl w:val="BF2A1ED2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9383E88"/>
    <w:multiLevelType w:val="hybridMultilevel"/>
    <w:tmpl w:val="4458420C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DF5761A"/>
    <w:multiLevelType w:val="multilevel"/>
    <w:tmpl w:val="2870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F762365"/>
    <w:multiLevelType w:val="hybridMultilevel"/>
    <w:tmpl w:val="1C9874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26345908">
    <w:abstractNumId w:val="9"/>
  </w:num>
  <w:num w:numId="2" w16cid:durableId="42869719">
    <w:abstractNumId w:val="13"/>
  </w:num>
  <w:num w:numId="3" w16cid:durableId="11818172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48107043">
    <w:abstractNumId w:val="19"/>
  </w:num>
  <w:num w:numId="5" w16cid:durableId="515848389">
    <w:abstractNumId w:val="2"/>
  </w:num>
  <w:num w:numId="6" w16cid:durableId="826819607">
    <w:abstractNumId w:val="30"/>
  </w:num>
  <w:num w:numId="7" w16cid:durableId="1781873417">
    <w:abstractNumId w:val="15"/>
  </w:num>
  <w:num w:numId="8" w16cid:durableId="1970209240">
    <w:abstractNumId w:val="10"/>
  </w:num>
  <w:num w:numId="9" w16cid:durableId="860818126">
    <w:abstractNumId w:val="14"/>
  </w:num>
  <w:num w:numId="10" w16cid:durableId="88660369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7880414">
    <w:abstractNumId w:val="17"/>
  </w:num>
  <w:num w:numId="12" w16cid:durableId="1917981554">
    <w:abstractNumId w:val="7"/>
  </w:num>
  <w:num w:numId="13" w16cid:durableId="190727803">
    <w:abstractNumId w:val="36"/>
  </w:num>
  <w:num w:numId="14" w16cid:durableId="1671636621">
    <w:abstractNumId w:val="27"/>
  </w:num>
  <w:num w:numId="15" w16cid:durableId="1532693480">
    <w:abstractNumId w:val="28"/>
  </w:num>
  <w:num w:numId="16" w16cid:durableId="1697727890">
    <w:abstractNumId w:val="0"/>
  </w:num>
  <w:num w:numId="17" w16cid:durableId="967123763">
    <w:abstractNumId w:val="33"/>
  </w:num>
  <w:num w:numId="18" w16cid:durableId="1614942182">
    <w:abstractNumId w:val="24"/>
  </w:num>
  <w:num w:numId="19" w16cid:durableId="1671323263">
    <w:abstractNumId w:val="22"/>
  </w:num>
  <w:num w:numId="20" w16cid:durableId="618489255">
    <w:abstractNumId w:val="5"/>
  </w:num>
  <w:num w:numId="21" w16cid:durableId="518156525">
    <w:abstractNumId w:val="29"/>
  </w:num>
  <w:num w:numId="22" w16cid:durableId="1355114009">
    <w:abstractNumId w:val="18"/>
  </w:num>
  <w:num w:numId="23" w16cid:durableId="589582846">
    <w:abstractNumId w:val="31"/>
  </w:num>
  <w:num w:numId="24" w16cid:durableId="1103918884">
    <w:abstractNumId w:val="35"/>
  </w:num>
  <w:num w:numId="25" w16cid:durableId="1541867663">
    <w:abstractNumId w:val="25"/>
  </w:num>
  <w:num w:numId="26" w16cid:durableId="292758796">
    <w:abstractNumId w:val="6"/>
  </w:num>
  <w:num w:numId="27" w16cid:durableId="1808204427">
    <w:abstractNumId w:val="23"/>
  </w:num>
  <w:num w:numId="28" w16cid:durableId="1833795402">
    <w:abstractNumId w:val="1"/>
  </w:num>
  <w:num w:numId="29" w16cid:durableId="444884856">
    <w:abstractNumId w:val="11"/>
  </w:num>
  <w:num w:numId="30" w16cid:durableId="805008883">
    <w:abstractNumId w:val="3"/>
  </w:num>
  <w:num w:numId="31" w16cid:durableId="1409184066">
    <w:abstractNumId w:val="32"/>
  </w:num>
  <w:num w:numId="32" w16cid:durableId="1101949166">
    <w:abstractNumId w:val="8"/>
  </w:num>
  <w:num w:numId="33" w16cid:durableId="1496678367">
    <w:abstractNumId w:val="12"/>
  </w:num>
  <w:num w:numId="34" w16cid:durableId="1166166708">
    <w:abstractNumId w:val="26"/>
  </w:num>
  <w:num w:numId="35" w16cid:durableId="1756584460">
    <w:abstractNumId w:val="34"/>
  </w:num>
  <w:num w:numId="36" w16cid:durableId="2026706328">
    <w:abstractNumId w:val="20"/>
  </w:num>
  <w:num w:numId="37" w16cid:durableId="74085972">
    <w:abstractNumId w:val="16"/>
  </w:num>
  <w:num w:numId="38" w16cid:durableId="1801142093">
    <w:abstractNumId w:val="4"/>
  </w:num>
  <w:num w:numId="39" w16cid:durableId="161651956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3357B"/>
    <w:rsid w:val="00042932"/>
    <w:rsid w:val="00056EB9"/>
    <w:rsid w:val="00066C21"/>
    <w:rsid w:val="000675C3"/>
    <w:rsid w:val="00070370"/>
    <w:rsid w:val="0007124E"/>
    <w:rsid w:val="00072042"/>
    <w:rsid w:val="00073AA5"/>
    <w:rsid w:val="00083299"/>
    <w:rsid w:val="00085F3C"/>
    <w:rsid w:val="000A1721"/>
    <w:rsid w:val="000A2726"/>
    <w:rsid w:val="000A3096"/>
    <w:rsid w:val="000A5D4E"/>
    <w:rsid w:val="000A779A"/>
    <w:rsid w:val="000B2108"/>
    <w:rsid w:val="000C0D5B"/>
    <w:rsid w:val="000E6CBE"/>
    <w:rsid w:val="000F4DB9"/>
    <w:rsid w:val="001149AA"/>
    <w:rsid w:val="00117416"/>
    <w:rsid w:val="00136912"/>
    <w:rsid w:val="001550D2"/>
    <w:rsid w:val="00156F2F"/>
    <w:rsid w:val="00161273"/>
    <w:rsid w:val="00165053"/>
    <w:rsid w:val="0018542F"/>
    <w:rsid w:val="00186F8F"/>
    <w:rsid w:val="00187200"/>
    <w:rsid w:val="001926A3"/>
    <w:rsid w:val="001C31AB"/>
    <w:rsid w:val="001D7162"/>
    <w:rsid w:val="001F5C1C"/>
    <w:rsid w:val="00206C95"/>
    <w:rsid w:val="00215D8E"/>
    <w:rsid w:val="002331CF"/>
    <w:rsid w:val="00252478"/>
    <w:rsid w:val="002663F4"/>
    <w:rsid w:val="00273FA4"/>
    <w:rsid w:val="00274951"/>
    <w:rsid w:val="00277A0C"/>
    <w:rsid w:val="00290BBF"/>
    <w:rsid w:val="00291AB3"/>
    <w:rsid w:val="0029216A"/>
    <w:rsid w:val="00293DC8"/>
    <w:rsid w:val="00297D51"/>
    <w:rsid w:val="002A011E"/>
    <w:rsid w:val="002A39BB"/>
    <w:rsid w:val="002A4B58"/>
    <w:rsid w:val="002A76D4"/>
    <w:rsid w:val="002B3B64"/>
    <w:rsid w:val="002B5342"/>
    <w:rsid w:val="002C06C2"/>
    <w:rsid w:val="002D49CD"/>
    <w:rsid w:val="002D7662"/>
    <w:rsid w:val="002E3B11"/>
    <w:rsid w:val="002F48EF"/>
    <w:rsid w:val="002F5E79"/>
    <w:rsid w:val="002F7FBF"/>
    <w:rsid w:val="00302492"/>
    <w:rsid w:val="0030799A"/>
    <w:rsid w:val="003114AC"/>
    <w:rsid w:val="003121AF"/>
    <w:rsid w:val="003178DE"/>
    <w:rsid w:val="00320F29"/>
    <w:rsid w:val="0032146D"/>
    <w:rsid w:val="0033121A"/>
    <w:rsid w:val="00331CA1"/>
    <w:rsid w:val="00333F9A"/>
    <w:rsid w:val="0034645D"/>
    <w:rsid w:val="0034711E"/>
    <w:rsid w:val="0036615C"/>
    <w:rsid w:val="00366405"/>
    <w:rsid w:val="00367F40"/>
    <w:rsid w:val="003858C7"/>
    <w:rsid w:val="003A34DC"/>
    <w:rsid w:val="003B647B"/>
    <w:rsid w:val="003C12A8"/>
    <w:rsid w:val="003D1958"/>
    <w:rsid w:val="003D3EB6"/>
    <w:rsid w:val="003D5205"/>
    <w:rsid w:val="003E0101"/>
    <w:rsid w:val="003F44DA"/>
    <w:rsid w:val="004046E8"/>
    <w:rsid w:val="004049C5"/>
    <w:rsid w:val="00405160"/>
    <w:rsid w:val="00412DD8"/>
    <w:rsid w:val="00421943"/>
    <w:rsid w:val="00421DF9"/>
    <w:rsid w:val="0043024D"/>
    <w:rsid w:val="00435538"/>
    <w:rsid w:val="004439FE"/>
    <w:rsid w:val="00445C8E"/>
    <w:rsid w:val="00446F82"/>
    <w:rsid w:val="00453CEF"/>
    <w:rsid w:val="00453D85"/>
    <w:rsid w:val="004579DF"/>
    <w:rsid w:val="00462A7E"/>
    <w:rsid w:val="0046300D"/>
    <w:rsid w:val="004642BA"/>
    <w:rsid w:val="004751C3"/>
    <w:rsid w:val="00484C7D"/>
    <w:rsid w:val="0048589D"/>
    <w:rsid w:val="00490F42"/>
    <w:rsid w:val="004A0266"/>
    <w:rsid w:val="004A3CF3"/>
    <w:rsid w:val="004A5B26"/>
    <w:rsid w:val="004A6808"/>
    <w:rsid w:val="004C2153"/>
    <w:rsid w:val="004C26F7"/>
    <w:rsid w:val="004C7883"/>
    <w:rsid w:val="004D0563"/>
    <w:rsid w:val="004D3F36"/>
    <w:rsid w:val="004E429E"/>
    <w:rsid w:val="004E59EF"/>
    <w:rsid w:val="004F0FB1"/>
    <w:rsid w:val="00506F91"/>
    <w:rsid w:val="00516242"/>
    <w:rsid w:val="005272A2"/>
    <w:rsid w:val="00530147"/>
    <w:rsid w:val="00533AEA"/>
    <w:rsid w:val="00537E2A"/>
    <w:rsid w:val="0054191B"/>
    <w:rsid w:val="00551C96"/>
    <w:rsid w:val="00557002"/>
    <w:rsid w:val="00560F54"/>
    <w:rsid w:val="005775B8"/>
    <w:rsid w:val="00580B32"/>
    <w:rsid w:val="005B078E"/>
    <w:rsid w:val="005C0CB1"/>
    <w:rsid w:val="005C6492"/>
    <w:rsid w:val="005C6F8D"/>
    <w:rsid w:val="005D3E53"/>
    <w:rsid w:val="005D60A5"/>
    <w:rsid w:val="005E2628"/>
    <w:rsid w:val="005E2E64"/>
    <w:rsid w:val="005E3AFB"/>
    <w:rsid w:val="005E3D57"/>
    <w:rsid w:val="005E6864"/>
    <w:rsid w:val="00602361"/>
    <w:rsid w:val="00602BE9"/>
    <w:rsid w:val="00606939"/>
    <w:rsid w:val="00611BCE"/>
    <w:rsid w:val="00616756"/>
    <w:rsid w:val="00634544"/>
    <w:rsid w:val="00675EF9"/>
    <w:rsid w:val="00690618"/>
    <w:rsid w:val="006C27EF"/>
    <w:rsid w:val="006D2C81"/>
    <w:rsid w:val="006E4C00"/>
    <w:rsid w:val="00707E28"/>
    <w:rsid w:val="00724A59"/>
    <w:rsid w:val="007345AF"/>
    <w:rsid w:val="00735FF6"/>
    <w:rsid w:val="007379D0"/>
    <w:rsid w:val="0074068B"/>
    <w:rsid w:val="0074082F"/>
    <w:rsid w:val="007440A9"/>
    <w:rsid w:val="00745CCF"/>
    <w:rsid w:val="00756C73"/>
    <w:rsid w:val="00766BDF"/>
    <w:rsid w:val="007712EB"/>
    <w:rsid w:val="0078002B"/>
    <w:rsid w:val="00781DE2"/>
    <w:rsid w:val="0078254A"/>
    <w:rsid w:val="007959CE"/>
    <w:rsid w:val="007A083B"/>
    <w:rsid w:val="007A159D"/>
    <w:rsid w:val="007A24FE"/>
    <w:rsid w:val="007A4C67"/>
    <w:rsid w:val="007B19BF"/>
    <w:rsid w:val="007B3710"/>
    <w:rsid w:val="007C196D"/>
    <w:rsid w:val="007D3B93"/>
    <w:rsid w:val="007D3D50"/>
    <w:rsid w:val="007D6B09"/>
    <w:rsid w:val="007D795B"/>
    <w:rsid w:val="007E0CAD"/>
    <w:rsid w:val="008012DF"/>
    <w:rsid w:val="00832F7F"/>
    <w:rsid w:val="0084321B"/>
    <w:rsid w:val="00847760"/>
    <w:rsid w:val="00852484"/>
    <w:rsid w:val="00853136"/>
    <w:rsid w:val="00857571"/>
    <w:rsid w:val="00860B0C"/>
    <w:rsid w:val="00871054"/>
    <w:rsid w:val="00873D02"/>
    <w:rsid w:val="00884AFD"/>
    <w:rsid w:val="008850B7"/>
    <w:rsid w:val="00891607"/>
    <w:rsid w:val="00893E96"/>
    <w:rsid w:val="00896B64"/>
    <w:rsid w:val="0089752C"/>
    <w:rsid w:val="008A188B"/>
    <w:rsid w:val="008A376E"/>
    <w:rsid w:val="008A52DE"/>
    <w:rsid w:val="008A5B3F"/>
    <w:rsid w:val="008A5E10"/>
    <w:rsid w:val="008B4232"/>
    <w:rsid w:val="008C12B9"/>
    <w:rsid w:val="008C76A7"/>
    <w:rsid w:val="008D07B6"/>
    <w:rsid w:val="008E6317"/>
    <w:rsid w:val="0090287C"/>
    <w:rsid w:val="00913E21"/>
    <w:rsid w:val="009224EC"/>
    <w:rsid w:val="00941DC5"/>
    <w:rsid w:val="00947A85"/>
    <w:rsid w:val="00950B63"/>
    <w:rsid w:val="009577F2"/>
    <w:rsid w:val="00960E20"/>
    <w:rsid w:val="00961247"/>
    <w:rsid w:val="00962353"/>
    <w:rsid w:val="00970CB7"/>
    <w:rsid w:val="009848F1"/>
    <w:rsid w:val="009906CA"/>
    <w:rsid w:val="00994AE5"/>
    <w:rsid w:val="009A673E"/>
    <w:rsid w:val="009B2659"/>
    <w:rsid w:val="009B6169"/>
    <w:rsid w:val="009C427A"/>
    <w:rsid w:val="009C524A"/>
    <w:rsid w:val="009D757A"/>
    <w:rsid w:val="009D7728"/>
    <w:rsid w:val="009E09AF"/>
    <w:rsid w:val="009E1BE1"/>
    <w:rsid w:val="009E4A19"/>
    <w:rsid w:val="009E716C"/>
    <w:rsid w:val="00A04BA3"/>
    <w:rsid w:val="00A14FD8"/>
    <w:rsid w:val="00A179EE"/>
    <w:rsid w:val="00A27334"/>
    <w:rsid w:val="00A27528"/>
    <w:rsid w:val="00A318E7"/>
    <w:rsid w:val="00A43692"/>
    <w:rsid w:val="00A45C3F"/>
    <w:rsid w:val="00A519EE"/>
    <w:rsid w:val="00A64784"/>
    <w:rsid w:val="00A725A5"/>
    <w:rsid w:val="00A7356B"/>
    <w:rsid w:val="00A7540A"/>
    <w:rsid w:val="00AA6E13"/>
    <w:rsid w:val="00AA7778"/>
    <w:rsid w:val="00AB04E1"/>
    <w:rsid w:val="00AB239E"/>
    <w:rsid w:val="00AB77A4"/>
    <w:rsid w:val="00AC51A2"/>
    <w:rsid w:val="00AC7ADA"/>
    <w:rsid w:val="00AE7239"/>
    <w:rsid w:val="00AF0DB0"/>
    <w:rsid w:val="00AF4057"/>
    <w:rsid w:val="00B0471B"/>
    <w:rsid w:val="00B07A68"/>
    <w:rsid w:val="00B10599"/>
    <w:rsid w:val="00B10F08"/>
    <w:rsid w:val="00B11DD4"/>
    <w:rsid w:val="00B21042"/>
    <w:rsid w:val="00B24D34"/>
    <w:rsid w:val="00B260C3"/>
    <w:rsid w:val="00B30FDD"/>
    <w:rsid w:val="00B343C7"/>
    <w:rsid w:val="00B34CED"/>
    <w:rsid w:val="00B42BE6"/>
    <w:rsid w:val="00B43278"/>
    <w:rsid w:val="00B737FF"/>
    <w:rsid w:val="00B76755"/>
    <w:rsid w:val="00B77A2D"/>
    <w:rsid w:val="00BA424B"/>
    <w:rsid w:val="00BB7071"/>
    <w:rsid w:val="00BC6CC2"/>
    <w:rsid w:val="00BD18CC"/>
    <w:rsid w:val="00BD7182"/>
    <w:rsid w:val="00BF5948"/>
    <w:rsid w:val="00C055E9"/>
    <w:rsid w:val="00C07343"/>
    <w:rsid w:val="00C07667"/>
    <w:rsid w:val="00C17E13"/>
    <w:rsid w:val="00C20E83"/>
    <w:rsid w:val="00C238EF"/>
    <w:rsid w:val="00C241C9"/>
    <w:rsid w:val="00C42C3C"/>
    <w:rsid w:val="00C464FB"/>
    <w:rsid w:val="00C526A0"/>
    <w:rsid w:val="00C533F4"/>
    <w:rsid w:val="00C55E61"/>
    <w:rsid w:val="00C56FA4"/>
    <w:rsid w:val="00C628A1"/>
    <w:rsid w:val="00C651BB"/>
    <w:rsid w:val="00C71E95"/>
    <w:rsid w:val="00C80C5D"/>
    <w:rsid w:val="00C82799"/>
    <w:rsid w:val="00C870FC"/>
    <w:rsid w:val="00C91264"/>
    <w:rsid w:val="00C92BA0"/>
    <w:rsid w:val="00CA5A23"/>
    <w:rsid w:val="00CA77A8"/>
    <w:rsid w:val="00CB0A52"/>
    <w:rsid w:val="00CC2BDD"/>
    <w:rsid w:val="00CC59B1"/>
    <w:rsid w:val="00CC6DCD"/>
    <w:rsid w:val="00CF4669"/>
    <w:rsid w:val="00D007BD"/>
    <w:rsid w:val="00D0249F"/>
    <w:rsid w:val="00D02F2F"/>
    <w:rsid w:val="00D05ED6"/>
    <w:rsid w:val="00D066BE"/>
    <w:rsid w:val="00D13E21"/>
    <w:rsid w:val="00D1402E"/>
    <w:rsid w:val="00D209F1"/>
    <w:rsid w:val="00D258E5"/>
    <w:rsid w:val="00D2724B"/>
    <w:rsid w:val="00D35CE0"/>
    <w:rsid w:val="00D53C30"/>
    <w:rsid w:val="00D60C79"/>
    <w:rsid w:val="00D63B59"/>
    <w:rsid w:val="00D6607E"/>
    <w:rsid w:val="00D84946"/>
    <w:rsid w:val="00DA4CD3"/>
    <w:rsid w:val="00DA5C7A"/>
    <w:rsid w:val="00DA647E"/>
    <w:rsid w:val="00DB3009"/>
    <w:rsid w:val="00DB35D5"/>
    <w:rsid w:val="00DB3FF6"/>
    <w:rsid w:val="00DC07DC"/>
    <w:rsid w:val="00DC1D31"/>
    <w:rsid w:val="00DD2603"/>
    <w:rsid w:val="00DD6F8B"/>
    <w:rsid w:val="00DD77F8"/>
    <w:rsid w:val="00DD7EE9"/>
    <w:rsid w:val="00DF2925"/>
    <w:rsid w:val="00DF514F"/>
    <w:rsid w:val="00DF56B9"/>
    <w:rsid w:val="00E05EEF"/>
    <w:rsid w:val="00E170DF"/>
    <w:rsid w:val="00E2374C"/>
    <w:rsid w:val="00E3576B"/>
    <w:rsid w:val="00E4496A"/>
    <w:rsid w:val="00E44E48"/>
    <w:rsid w:val="00E4656F"/>
    <w:rsid w:val="00E507DB"/>
    <w:rsid w:val="00E542C1"/>
    <w:rsid w:val="00E57C69"/>
    <w:rsid w:val="00E6097F"/>
    <w:rsid w:val="00E64CF6"/>
    <w:rsid w:val="00E779DB"/>
    <w:rsid w:val="00E802B0"/>
    <w:rsid w:val="00E844E0"/>
    <w:rsid w:val="00E877C6"/>
    <w:rsid w:val="00EA2AA8"/>
    <w:rsid w:val="00EA3261"/>
    <w:rsid w:val="00EB451A"/>
    <w:rsid w:val="00ED3469"/>
    <w:rsid w:val="00EF0AB5"/>
    <w:rsid w:val="00EF79A9"/>
    <w:rsid w:val="00F062C0"/>
    <w:rsid w:val="00F07A7E"/>
    <w:rsid w:val="00F15B7E"/>
    <w:rsid w:val="00F16F13"/>
    <w:rsid w:val="00F236CC"/>
    <w:rsid w:val="00F341C1"/>
    <w:rsid w:val="00F4249D"/>
    <w:rsid w:val="00F43FF6"/>
    <w:rsid w:val="00F45637"/>
    <w:rsid w:val="00F51D12"/>
    <w:rsid w:val="00F55443"/>
    <w:rsid w:val="00F7672B"/>
    <w:rsid w:val="00F773EF"/>
    <w:rsid w:val="00F838F0"/>
    <w:rsid w:val="00F8394D"/>
    <w:rsid w:val="00FA4057"/>
    <w:rsid w:val="00FC0A1B"/>
    <w:rsid w:val="00FC0CE2"/>
    <w:rsid w:val="00FC314F"/>
    <w:rsid w:val="00FD299D"/>
    <w:rsid w:val="00FD47BD"/>
    <w:rsid w:val="00FE2BEF"/>
    <w:rsid w:val="00FE4D57"/>
    <w:rsid w:val="00FF16F7"/>
    <w:rsid w:val="00FF557B"/>
    <w:rsid w:val="011C93AE"/>
    <w:rsid w:val="043EE357"/>
    <w:rsid w:val="07750E11"/>
    <w:rsid w:val="086C35F2"/>
    <w:rsid w:val="08F89B24"/>
    <w:rsid w:val="09E10FBB"/>
    <w:rsid w:val="0A404837"/>
    <w:rsid w:val="0B6665C1"/>
    <w:rsid w:val="0C3BA2DD"/>
    <w:rsid w:val="0DCDF022"/>
    <w:rsid w:val="11A638A4"/>
    <w:rsid w:val="1212FC4C"/>
    <w:rsid w:val="15EAB6E3"/>
    <w:rsid w:val="170C2A9C"/>
    <w:rsid w:val="1A5EDAC5"/>
    <w:rsid w:val="1B7EECB1"/>
    <w:rsid w:val="1CE2605C"/>
    <w:rsid w:val="243E5B34"/>
    <w:rsid w:val="246A4312"/>
    <w:rsid w:val="289AE0E2"/>
    <w:rsid w:val="28CA3353"/>
    <w:rsid w:val="2955A978"/>
    <w:rsid w:val="2D42D696"/>
    <w:rsid w:val="31987817"/>
    <w:rsid w:val="3211E541"/>
    <w:rsid w:val="321C69AF"/>
    <w:rsid w:val="33C497D5"/>
    <w:rsid w:val="33DBD556"/>
    <w:rsid w:val="365C9147"/>
    <w:rsid w:val="386B8EDD"/>
    <w:rsid w:val="3EE8820D"/>
    <w:rsid w:val="408989D7"/>
    <w:rsid w:val="43804057"/>
    <w:rsid w:val="4437A080"/>
    <w:rsid w:val="45C3D023"/>
    <w:rsid w:val="4BB4DE51"/>
    <w:rsid w:val="4C7BE7B7"/>
    <w:rsid w:val="4CAA1D5F"/>
    <w:rsid w:val="4E9D85E2"/>
    <w:rsid w:val="5049CE33"/>
    <w:rsid w:val="50B7E17D"/>
    <w:rsid w:val="51937094"/>
    <w:rsid w:val="51E1663A"/>
    <w:rsid w:val="5236D7AC"/>
    <w:rsid w:val="5337351D"/>
    <w:rsid w:val="537F37E9"/>
    <w:rsid w:val="539A0CD0"/>
    <w:rsid w:val="54CB1156"/>
    <w:rsid w:val="5BD8CA87"/>
    <w:rsid w:val="5BF88CB2"/>
    <w:rsid w:val="60D25D63"/>
    <w:rsid w:val="62BD3BCC"/>
    <w:rsid w:val="65D4F813"/>
    <w:rsid w:val="669B77A2"/>
    <w:rsid w:val="684CE2ED"/>
    <w:rsid w:val="69D6C6E4"/>
    <w:rsid w:val="6CEF189A"/>
    <w:rsid w:val="6E60FA7D"/>
    <w:rsid w:val="6F62B1FC"/>
    <w:rsid w:val="71989B3F"/>
    <w:rsid w:val="72ADC4BB"/>
    <w:rsid w:val="73900FC4"/>
    <w:rsid w:val="797B05D0"/>
    <w:rsid w:val="7B50872F"/>
    <w:rsid w:val="7B634E8A"/>
    <w:rsid w:val="7DAE698A"/>
    <w:rsid w:val="7DC6BCA2"/>
    <w:rsid w:val="7DE4F2EB"/>
    <w:rsid w:val="7FACE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1E048E72-2472-4748-BE67-C40BB8BDB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character" w:customStyle="1" w:styleId="normaltextrun">
    <w:name w:val="normaltextrun"/>
    <w:basedOn w:val="DefaultParagraphFont"/>
    <w:rsid w:val="00C42C3C"/>
  </w:style>
  <w:style w:type="character" w:styleId="CommentReference">
    <w:name w:val="annotation reference"/>
    <w:basedOn w:val="DefaultParagraphFont"/>
    <w:uiPriority w:val="99"/>
    <w:semiHidden/>
    <w:unhideWhenUsed/>
    <w:rsid w:val="00C628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28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28A1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28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28A1"/>
    <w:rPr>
      <w:rFonts w:ascii="Calibri" w:eastAsia="Calibri" w:hAnsi="Calibri" w:cs="Times New Roman"/>
      <w:b/>
      <w:bCs/>
      <w:sz w:val="20"/>
      <w:szCs w:val="20"/>
    </w:rPr>
  </w:style>
  <w:style w:type="character" w:customStyle="1" w:styleId="cf01">
    <w:name w:val="cf01"/>
    <w:basedOn w:val="DefaultParagraphFont"/>
    <w:rsid w:val="00735FF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8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53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8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29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85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71C4E84FE3247B056C7AF7B007D0D" ma:contentTypeVersion="19" ma:contentTypeDescription="Create a new document." ma:contentTypeScope="" ma:versionID="98f014bdf82a23a9e663954f8c1f69a3">
  <xsd:schema xmlns:xsd="http://www.w3.org/2001/XMLSchema" xmlns:xs="http://www.w3.org/2001/XMLSchema" xmlns:p="http://schemas.microsoft.com/office/2006/metadata/properties" xmlns:ns2="3bf189f5-a673-4629-b3d0-ac59c5bb793b" xmlns:ns3="458404b6-3d56-4160-ab81-df6b951dbf6c" targetNamespace="http://schemas.microsoft.com/office/2006/metadata/properties" ma:root="true" ma:fieldsID="79867f515c161d1dc4c0150c3684005b" ns2:_="" ns3:_="">
    <xsd:import namespace="3bf189f5-a673-4629-b3d0-ac59c5bb793b"/>
    <xsd:import namespace="458404b6-3d56-4160-ab81-df6b951dbf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SaminaShah_x002d_Zami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189f5-a673-4629-b3d0-ac59c5bb79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aminaShah_x002d_Zamir" ma:index="19" nillable="true" ma:displayName="Samina Shah-Zamir" ma:description="Action Plans" ma:format="Dropdown" ma:internalName="SaminaShah_x002d_Zamir">
      <xsd:simpleType>
        <xsd:restriction base="dms:Text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af5767e-3aab-4bb0-9a5d-f0eb556642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404b6-3d56-4160-ab81-df6b951dbf6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a8cf950-cd22-4c22-904f-3e9b459cde65}" ma:internalName="TaxCatchAll" ma:showField="CatchAllData" ma:web="458404b6-3d56-4160-ab81-df6b951dbf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58404b6-3d56-4160-ab81-df6b951dbf6c">
      <UserInfo>
        <DisplayName/>
        <AccountId xsi:nil="true"/>
        <AccountType/>
      </UserInfo>
    </SharedWithUsers>
    <lcf76f155ced4ddcb4097134ff3c332f xmlns="3bf189f5-a673-4629-b3d0-ac59c5bb793b">
      <Terms xmlns="http://schemas.microsoft.com/office/infopath/2007/PartnerControls"/>
    </lcf76f155ced4ddcb4097134ff3c332f>
    <SaminaShah_x002d_Zamir xmlns="3bf189f5-a673-4629-b3d0-ac59c5bb793b" xsi:nil="true"/>
    <TaxCatchAll xmlns="458404b6-3d56-4160-ab81-df6b951dbf6c" xsi:nil="true"/>
  </documentManagement>
</p:properties>
</file>

<file path=customXml/itemProps1.xml><?xml version="1.0" encoding="utf-8"?>
<ds:datastoreItem xmlns:ds="http://schemas.openxmlformats.org/officeDocument/2006/customXml" ds:itemID="{A0D4FAC0-343B-4919-ABB5-139B11BFB5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189f5-a673-4629-b3d0-ac59c5bb793b"/>
    <ds:schemaRef ds:uri="458404b6-3d56-4160-ab81-df6b951dbf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  <ds:schemaRef ds:uri="458404b6-3d56-4160-ab81-df6b951dbf6c"/>
    <ds:schemaRef ds:uri="3bf189f5-a673-4629-b3d0-ac59c5bb793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587</Words>
  <Characters>33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effield Alcohol Support Service</Company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ng</dc:creator>
  <cp:keywords/>
  <cp:lastModifiedBy>Lynsey Mason</cp:lastModifiedBy>
  <cp:revision>22</cp:revision>
  <cp:lastPrinted>2026-05-11T13:44:00Z</cp:lastPrinted>
  <dcterms:created xsi:type="dcterms:W3CDTF">2025-06-23T07:59:00Z</dcterms:created>
  <dcterms:modified xsi:type="dcterms:W3CDTF">2026-05-11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471C4E84FE3247B056C7AF7B007D0D</vt:lpwstr>
  </property>
  <property fmtid="{D5CDD505-2E9C-101B-9397-08002B2CF9AE}" pid="3" name="MediaServiceImageTags">
    <vt:lpwstr/>
  </property>
  <property fmtid="{D5CDD505-2E9C-101B-9397-08002B2CF9AE}" pid="4" name="Order">
    <vt:r8>17749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